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34F367" w14:textId="0D0A7E70" w:rsidR="00D25683" w:rsidRDefault="00D25683" w:rsidP="007569E1">
      <w:pPr>
        <w:shd w:val="clear" w:color="auto" w:fill="FFFFFF"/>
        <w:spacing w:after="0" w:line="240" w:lineRule="auto"/>
        <w:contextualSpacing/>
        <w:jc w:val="center"/>
        <w:outlineLvl w:val="0"/>
        <w:rPr>
          <w:rFonts w:eastAsia="Times New Roman" w:cstheme="minorHAnsi"/>
          <w:b/>
          <w:bCs/>
          <w:kern w:val="36"/>
          <w:sz w:val="32"/>
          <w:szCs w:val="32"/>
          <w:u w:val="single"/>
          <w:lang w:eastAsia="en-IN"/>
        </w:rPr>
      </w:pPr>
      <w:r w:rsidRPr="00396C66">
        <w:rPr>
          <w:rFonts w:eastAsia="Times New Roman" w:cstheme="minorHAnsi"/>
          <w:b/>
          <w:bCs/>
          <w:kern w:val="36"/>
          <w:sz w:val="32"/>
          <w:szCs w:val="32"/>
          <w:u w:val="single"/>
          <w:lang w:eastAsia="en-IN"/>
        </w:rPr>
        <w:t>HTML Multiple choice questions</w:t>
      </w:r>
    </w:p>
    <w:p w14:paraId="00512395" w14:textId="77777777" w:rsidR="00E90818" w:rsidRDefault="00E90818" w:rsidP="00743F06">
      <w:pPr>
        <w:shd w:val="clear" w:color="auto" w:fill="FFFFFF"/>
        <w:spacing w:after="0" w:line="240" w:lineRule="auto"/>
        <w:contextualSpacing/>
        <w:outlineLvl w:val="0"/>
        <w:rPr>
          <w:rFonts w:eastAsia="Times New Roman" w:cstheme="minorHAnsi"/>
          <w:b/>
          <w:bCs/>
          <w:kern w:val="36"/>
          <w:sz w:val="20"/>
          <w:szCs w:val="20"/>
          <w:lang w:eastAsia="en-IN"/>
        </w:rPr>
      </w:pPr>
    </w:p>
    <w:p w14:paraId="66A1398B" w14:textId="05DB653E" w:rsidR="00743F06" w:rsidRPr="00743F06" w:rsidRDefault="00743F06" w:rsidP="00743F06">
      <w:pPr>
        <w:shd w:val="clear" w:color="auto" w:fill="FFFFFF"/>
        <w:spacing w:after="0" w:line="240" w:lineRule="auto"/>
        <w:contextualSpacing/>
        <w:outlineLvl w:val="0"/>
        <w:rPr>
          <w:rFonts w:eastAsia="Times New Roman" w:cstheme="minorHAnsi"/>
          <w:b/>
          <w:bCs/>
          <w:kern w:val="36"/>
          <w:sz w:val="20"/>
          <w:szCs w:val="20"/>
          <w:u w:val="single"/>
          <w:lang w:eastAsia="en-IN"/>
        </w:rPr>
      </w:pPr>
      <w:r w:rsidRPr="00743F06">
        <w:rPr>
          <w:rFonts w:eastAsia="Times New Roman" w:cstheme="minorHAnsi"/>
          <w:b/>
          <w:bCs/>
          <w:kern w:val="36"/>
          <w:sz w:val="20"/>
          <w:szCs w:val="20"/>
          <w:lang w:eastAsia="en-IN"/>
        </w:rPr>
        <w:t xml:space="preserve">Name: </w:t>
      </w:r>
      <w:r>
        <w:rPr>
          <w:rFonts w:eastAsia="Times New Roman" w:cstheme="minorHAnsi"/>
          <w:b/>
          <w:bCs/>
          <w:kern w:val="36"/>
          <w:sz w:val="20"/>
          <w:szCs w:val="20"/>
          <w:u w:val="single"/>
          <w:lang w:eastAsia="en-IN"/>
        </w:rPr>
        <w:t>_</w:t>
      </w:r>
      <w:proofErr w:type="spellStart"/>
      <w:r w:rsidR="00367301">
        <w:rPr>
          <w:rFonts w:eastAsia="Times New Roman" w:cstheme="minorHAnsi"/>
          <w:b/>
          <w:bCs/>
          <w:kern w:val="36"/>
          <w:sz w:val="20"/>
          <w:szCs w:val="20"/>
          <w:u w:val="single"/>
          <w:lang w:eastAsia="en-IN"/>
        </w:rPr>
        <w:t>Khakale</w:t>
      </w:r>
      <w:proofErr w:type="spellEnd"/>
      <w:r w:rsidR="00367301">
        <w:rPr>
          <w:rFonts w:eastAsia="Times New Roman" w:cstheme="minorHAnsi"/>
          <w:b/>
          <w:bCs/>
          <w:kern w:val="36"/>
          <w:sz w:val="20"/>
          <w:szCs w:val="20"/>
          <w:u w:val="single"/>
          <w:lang w:eastAsia="en-IN"/>
        </w:rPr>
        <w:t xml:space="preserve"> </w:t>
      </w:r>
      <w:proofErr w:type="spellStart"/>
      <w:r w:rsidR="00367301">
        <w:rPr>
          <w:rFonts w:eastAsia="Times New Roman" w:cstheme="minorHAnsi"/>
          <w:b/>
          <w:bCs/>
          <w:kern w:val="36"/>
          <w:sz w:val="20"/>
          <w:szCs w:val="20"/>
          <w:u w:val="single"/>
          <w:lang w:eastAsia="en-IN"/>
        </w:rPr>
        <w:t>Savita</w:t>
      </w:r>
      <w:proofErr w:type="spellEnd"/>
      <w:r w:rsidR="00367301">
        <w:rPr>
          <w:rFonts w:eastAsia="Times New Roman" w:cstheme="minorHAnsi"/>
          <w:b/>
          <w:bCs/>
          <w:kern w:val="36"/>
          <w:sz w:val="20"/>
          <w:szCs w:val="20"/>
          <w:u w:val="single"/>
          <w:lang w:eastAsia="en-IN"/>
        </w:rPr>
        <w:t xml:space="preserve"> </w:t>
      </w:r>
      <w:proofErr w:type="spellStart"/>
      <w:r w:rsidR="00367301">
        <w:rPr>
          <w:rFonts w:eastAsia="Times New Roman" w:cstheme="minorHAnsi"/>
          <w:b/>
          <w:bCs/>
          <w:kern w:val="36"/>
          <w:sz w:val="20"/>
          <w:szCs w:val="20"/>
          <w:u w:val="single"/>
          <w:lang w:eastAsia="en-IN"/>
        </w:rPr>
        <w:t>Shahaji</w:t>
      </w:r>
      <w:proofErr w:type="spellEnd"/>
      <w:r>
        <w:rPr>
          <w:rFonts w:eastAsia="Times New Roman" w:cstheme="minorHAnsi"/>
          <w:b/>
          <w:bCs/>
          <w:kern w:val="36"/>
          <w:sz w:val="20"/>
          <w:szCs w:val="20"/>
          <w:u w:val="single"/>
          <w:lang w:eastAsia="en-IN"/>
        </w:rPr>
        <w:t>________________________</w:t>
      </w:r>
    </w:p>
    <w:p w14:paraId="1F7C8856" w14:textId="77777777" w:rsidR="00777F9E" w:rsidRPr="00396C66" w:rsidRDefault="00777F9E" w:rsidP="00A05647">
      <w:pPr>
        <w:shd w:val="clear" w:color="auto" w:fill="FFFFFF"/>
        <w:spacing w:after="0" w:line="240" w:lineRule="auto"/>
        <w:contextualSpacing/>
        <w:outlineLvl w:val="0"/>
        <w:rPr>
          <w:rFonts w:eastAsia="Times New Roman" w:cstheme="minorHAnsi"/>
          <w:kern w:val="36"/>
          <w:sz w:val="32"/>
          <w:szCs w:val="32"/>
          <w:lang w:eastAsia="en-IN"/>
        </w:rPr>
      </w:pPr>
    </w:p>
    <w:p w14:paraId="3B6A9A26" w14:textId="366B0DAE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HTML stands for </w:t>
      </w:r>
      <w:r w:rsidR="00ED46E9" w:rsidRPr="00396C66">
        <w:rPr>
          <w:rFonts w:eastAsia="Times New Roman" w:cstheme="minorHAnsi"/>
          <w:sz w:val="23"/>
          <w:szCs w:val="23"/>
          <w:lang w:eastAsia="en-IN"/>
        </w:rPr>
        <w:t>–</w:t>
      </w:r>
    </w:p>
    <w:p w14:paraId="03A87495" w14:textId="250761FF" w:rsidR="00D25683" w:rsidRPr="00396C66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proofErr w:type="spellStart"/>
      <w:r w:rsidRPr="00396C66">
        <w:rPr>
          <w:rFonts w:eastAsia="Times New Roman" w:cstheme="minorHAnsi"/>
          <w:sz w:val="21"/>
          <w:szCs w:val="21"/>
          <w:lang w:eastAsia="en-IN"/>
        </w:rPr>
        <w:t>HighText</w:t>
      </w:r>
      <w:proofErr w:type="spellEnd"/>
      <w:r w:rsidRPr="00396C66">
        <w:rPr>
          <w:rFonts w:eastAsia="Times New Roman" w:cstheme="minorHAnsi"/>
          <w:sz w:val="21"/>
          <w:szCs w:val="21"/>
          <w:lang w:eastAsia="en-IN"/>
        </w:rPr>
        <w:t xml:space="preserve"> Machine Language</w:t>
      </w:r>
    </w:p>
    <w:p w14:paraId="708D2442" w14:textId="1D9B87E5" w:rsidR="00D25683" w:rsidRPr="00396C66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proofErr w:type="spellStart"/>
      <w:r w:rsidRPr="00396C66">
        <w:rPr>
          <w:rFonts w:eastAsia="Times New Roman" w:cstheme="minorHAnsi"/>
          <w:sz w:val="21"/>
          <w:szCs w:val="21"/>
          <w:lang w:eastAsia="en-IN"/>
        </w:rPr>
        <w:t>HyperText</w:t>
      </w:r>
      <w:proofErr w:type="spellEnd"/>
      <w:r w:rsidRPr="00396C66">
        <w:rPr>
          <w:rFonts w:eastAsia="Times New Roman" w:cstheme="minorHAnsi"/>
          <w:sz w:val="21"/>
          <w:szCs w:val="21"/>
          <w:lang w:eastAsia="en-IN"/>
        </w:rPr>
        <w:t xml:space="preserve"> and links </w:t>
      </w:r>
      <w:proofErr w:type="spellStart"/>
      <w:r w:rsidRPr="00396C66">
        <w:rPr>
          <w:rFonts w:eastAsia="Times New Roman" w:cstheme="minorHAnsi"/>
          <w:sz w:val="21"/>
          <w:szCs w:val="21"/>
          <w:lang w:eastAsia="en-IN"/>
        </w:rPr>
        <w:t>Markup</w:t>
      </w:r>
      <w:proofErr w:type="spellEnd"/>
      <w:r w:rsidRPr="00396C66">
        <w:rPr>
          <w:rFonts w:eastAsia="Times New Roman" w:cstheme="minorHAnsi"/>
          <w:sz w:val="21"/>
          <w:szCs w:val="21"/>
          <w:lang w:eastAsia="en-IN"/>
        </w:rPr>
        <w:t xml:space="preserve"> Language</w:t>
      </w:r>
    </w:p>
    <w:p w14:paraId="71B4F7A7" w14:textId="588C4219" w:rsidR="00D25683" w:rsidRPr="00367301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color w:val="FF0000"/>
          <w:sz w:val="23"/>
          <w:szCs w:val="23"/>
          <w:lang w:eastAsia="en-IN"/>
        </w:rPr>
      </w:pPr>
      <w:proofErr w:type="spellStart"/>
      <w:r w:rsidRPr="00367301">
        <w:rPr>
          <w:rFonts w:eastAsia="Times New Roman" w:cstheme="minorHAnsi"/>
          <w:color w:val="FF0000"/>
          <w:sz w:val="21"/>
          <w:szCs w:val="21"/>
          <w:lang w:eastAsia="en-IN"/>
        </w:rPr>
        <w:t>HyperText</w:t>
      </w:r>
      <w:proofErr w:type="spellEnd"/>
      <w:r w:rsidRPr="00367301">
        <w:rPr>
          <w:rFonts w:eastAsia="Times New Roman" w:cstheme="minorHAnsi"/>
          <w:color w:val="FF0000"/>
          <w:sz w:val="21"/>
          <w:szCs w:val="21"/>
          <w:lang w:eastAsia="en-IN"/>
        </w:rPr>
        <w:t xml:space="preserve"> </w:t>
      </w:r>
      <w:proofErr w:type="spellStart"/>
      <w:r w:rsidRPr="00367301">
        <w:rPr>
          <w:rFonts w:eastAsia="Times New Roman" w:cstheme="minorHAnsi"/>
          <w:color w:val="FF0000"/>
          <w:sz w:val="21"/>
          <w:szCs w:val="21"/>
          <w:lang w:eastAsia="en-IN"/>
        </w:rPr>
        <w:t>Markup</w:t>
      </w:r>
      <w:proofErr w:type="spellEnd"/>
      <w:r w:rsidRPr="00367301">
        <w:rPr>
          <w:rFonts w:eastAsia="Times New Roman" w:cstheme="minorHAnsi"/>
          <w:color w:val="FF0000"/>
          <w:sz w:val="21"/>
          <w:szCs w:val="21"/>
          <w:lang w:eastAsia="en-IN"/>
        </w:rPr>
        <w:t xml:space="preserve"> Language</w:t>
      </w:r>
    </w:p>
    <w:p w14:paraId="468DAF4A" w14:textId="77777777" w:rsidR="00D25683" w:rsidRPr="00396C66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None of these</w:t>
      </w:r>
    </w:p>
    <w:p w14:paraId="4E27C43E" w14:textId="77777777" w:rsidR="006D7C6A" w:rsidRPr="00396C66" w:rsidRDefault="006D7C6A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21373B1A" w14:textId="3680A906" w:rsidR="007C6662" w:rsidRPr="00396C66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HTML Is </w:t>
      </w:r>
      <w:r w:rsidR="00396C66">
        <w:rPr>
          <w:rFonts w:eastAsia="Times New Roman" w:cstheme="minorHAnsi"/>
          <w:sz w:val="23"/>
          <w:szCs w:val="23"/>
          <w:lang w:eastAsia="en-IN"/>
        </w:rPr>
        <w:t>a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 Subset Of</w:t>
      </w:r>
    </w:p>
    <w:p w14:paraId="08A88742" w14:textId="29C9CD4D" w:rsidR="007C6662" w:rsidRPr="00396C66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SGMT</w:t>
      </w:r>
    </w:p>
    <w:p w14:paraId="4459A5FA" w14:textId="3DD5D1B9" w:rsidR="007C6662" w:rsidRPr="00396C66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SGMD</w:t>
      </w:r>
    </w:p>
    <w:p w14:paraId="3E41333C" w14:textId="4EDB7C60" w:rsidR="007C6662" w:rsidRPr="00367301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FF0000"/>
          <w:sz w:val="23"/>
          <w:szCs w:val="23"/>
          <w:lang w:eastAsia="en-IN"/>
        </w:rPr>
      </w:pPr>
      <w:r w:rsidRPr="00367301">
        <w:rPr>
          <w:rFonts w:eastAsia="Times New Roman" w:cstheme="minorHAnsi"/>
          <w:color w:val="FF0000"/>
          <w:sz w:val="23"/>
          <w:szCs w:val="23"/>
          <w:lang w:eastAsia="en-IN"/>
        </w:rPr>
        <w:t>SGML</w:t>
      </w:r>
    </w:p>
    <w:p w14:paraId="10F733B5" w14:textId="66576AFF" w:rsidR="007C6662" w:rsidRPr="00396C66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None Of These</w:t>
      </w:r>
    </w:p>
    <w:p w14:paraId="46605E28" w14:textId="77777777" w:rsidR="007C6662" w:rsidRPr="00396C66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7B66D4B3" w14:textId="5EE305BF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The correct sequence of HTML tags for starting a webpage is </w:t>
      </w:r>
      <w:r w:rsidR="00ED46E9" w:rsidRPr="00396C66">
        <w:rPr>
          <w:rFonts w:eastAsia="Times New Roman" w:cstheme="minorHAnsi"/>
          <w:sz w:val="23"/>
          <w:szCs w:val="23"/>
          <w:lang w:eastAsia="en-IN"/>
        </w:rPr>
        <w:t>–</w:t>
      </w:r>
    </w:p>
    <w:p w14:paraId="32FAD342" w14:textId="5F8E7482" w:rsidR="00D25683" w:rsidRPr="00396C66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Head, Title, HTML, body</w:t>
      </w:r>
    </w:p>
    <w:p w14:paraId="5B876B1C" w14:textId="61F437D6" w:rsidR="00D25683" w:rsidRPr="00396C66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HTML, Body, Title, Head</w:t>
      </w:r>
    </w:p>
    <w:p w14:paraId="7524ECBB" w14:textId="4FA8FBBA" w:rsidR="00D25683" w:rsidRPr="00396C66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HTML, Head, Body</w:t>
      </w:r>
      <w:r w:rsidR="007C6662" w:rsidRPr="00396C66">
        <w:rPr>
          <w:rFonts w:eastAsia="Times New Roman" w:cstheme="minorHAnsi"/>
          <w:sz w:val="21"/>
          <w:szCs w:val="21"/>
          <w:lang w:eastAsia="en-IN"/>
        </w:rPr>
        <w:t>, Title</w:t>
      </w:r>
    </w:p>
    <w:p w14:paraId="249AC0CA" w14:textId="77777777" w:rsidR="00D25683" w:rsidRPr="00367301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color w:val="FF0000"/>
          <w:sz w:val="23"/>
          <w:szCs w:val="23"/>
          <w:lang w:eastAsia="en-IN"/>
        </w:rPr>
      </w:pPr>
      <w:r w:rsidRPr="00367301">
        <w:rPr>
          <w:rFonts w:eastAsia="Times New Roman" w:cstheme="minorHAnsi"/>
          <w:color w:val="FF0000"/>
          <w:sz w:val="21"/>
          <w:szCs w:val="21"/>
          <w:lang w:eastAsia="en-IN"/>
        </w:rPr>
        <w:t>HTML, Head, Title, Body</w:t>
      </w:r>
    </w:p>
    <w:p w14:paraId="13958C4E" w14:textId="77777777" w:rsidR="006D7C6A" w:rsidRPr="00396C66" w:rsidRDefault="006D7C6A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1CDBE5DF" w14:textId="3A287895" w:rsidR="007C6662" w:rsidRPr="00396C66" w:rsidRDefault="007C6662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Correct HTML </w:t>
      </w:r>
      <w:r w:rsidR="00E71F8D">
        <w:rPr>
          <w:rFonts w:eastAsia="Times New Roman" w:cstheme="minorHAnsi"/>
          <w:sz w:val="23"/>
          <w:szCs w:val="23"/>
          <w:lang w:eastAsia="en-IN"/>
        </w:rPr>
        <w:t>element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 </w:t>
      </w:r>
      <w:r w:rsidR="00E71F8D">
        <w:rPr>
          <w:rFonts w:eastAsia="Times New Roman" w:cstheme="minorHAnsi"/>
          <w:sz w:val="23"/>
          <w:szCs w:val="23"/>
          <w:lang w:eastAsia="en-IN"/>
        </w:rPr>
        <w:t>f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or </w:t>
      </w:r>
      <w:r w:rsidR="00E71F8D">
        <w:rPr>
          <w:rFonts w:eastAsia="Times New Roman" w:cstheme="minorHAnsi"/>
          <w:sz w:val="23"/>
          <w:szCs w:val="23"/>
          <w:lang w:eastAsia="en-IN"/>
        </w:rPr>
        <w:t>t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he </w:t>
      </w:r>
      <w:r w:rsidR="00E71F8D">
        <w:rPr>
          <w:rFonts w:eastAsia="Times New Roman" w:cstheme="minorHAnsi"/>
          <w:sz w:val="23"/>
          <w:szCs w:val="23"/>
          <w:lang w:eastAsia="en-IN"/>
        </w:rPr>
        <w:t>l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argest </w:t>
      </w:r>
      <w:r w:rsidR="00E71F8D">
        <w:rPr>
          <w:rFonts w:eastAsia="Times New Roman" w:cstheme="minorHAnsi"/>
          <w:sz w:val="23"/>
          <w:szCs w:val="23"/>
          <w:lang w:eastAsia="en-IN"/>
        </w:rPr>
        <w:t>h</w:t>
      </w:r>
      <w:r w:rsidRPr="00396C66">
        <w:rPr>
          <w:rFonts w:eastAsia="Times New Roman" w:cstheme="minorHAnsi"/>
          <w:sz w:val="23"/>
          <w:szCs w:val="23"/>
          <w:lang w:eastAsia="en-IN"/>
        </w:rPr>
        <w:t>eading Is</w:t>
      </w:r>
    </w:p>
    <w:p w14:paraId="494774C8" w14:textId="553F445E" w:rsidR="007C6662" w:rsidRPr="00367301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color w:val="FF0000"/>
          <w:sz w:val="23"/>
          <w:szCs w:val="23"/>
          <w:lang w:eastAsia="en-IN"/>
        </w:rPr>
      </w:pPr>
      <w:r w:rsidRPr="00367301">
        <w:rPr>
          <w:rFonts w:eastAsia="Times New Roman" w:cstheme="minorHAnsi"/>
          <w:color w:val="FF0000"/>
          <w:sz w:val="23"/>
          <w:szCs w:val="23"/>
          <w:lang w:eastAsia="en-IN"/>
        </w:rPr>
        <w:t>&lt;h6&gt;</w:t>
      </w:r>
    </w:p>
    <w:p w14:paraId="555807CD" w14:textId="77777777" w:rsidR="007C6662" w:rsidRPr="00396C66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heading&gt;</w:t>
      </w:r>
    </w:p>
    <w:p w14:paraId="2D3039F0" w14:textId="772EADA6" w:rsidR="007C6662" w:rsidRPr="00367301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color w:val="FF0000"/>
          <w:sz w:val="23"/>
          <w:szCs w:val="23"/>
          <w:lang w:eastAsia="en-IN"/>
        </w:rPr>
      </w:pPr>
      <w:r w:rsidRPr="00367301">
        <w:rPr>
          <w:rFonts w:eastAsia="Times New Roman" w:cstheme="minorHAnsi"/>
          <w:color w:val="FF0000"/>
          <w:sz w:val="23"/>
          <w:szCs w:val="23"/>
          <w:lang w:eastAsia="en-IN"/>
        </w:rPr>
        <w:t>&lt;h1&gt;</w:t>
      </w:r>
    </w:p>
    <w:p w14:paraId="1AFF62BB" w14:textId="54C8C1E6" w:rsidR="007C6662" w:rsidRPr="00396C66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head&gt;</w:t>
      </w:r>
    </w:p>
    <w:p w14:paraId="320E9D6D" w14:textId="77777777" w:rsidR="007C6662" w:rsidRPr="00396C66" w:rsidRDefault="007C6662" w:rsidP="00535D5D">
      <w:p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18029DBD" w14:textId="3B0E6392" w:rsidR="00D25683" w:rsidRPr="00396C66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element is responsible for making the text bold in HTML?</w:t>
      </w:r>
    </w:p>
    <w:p w14:paraId="376A0D90" w14:textId="22EEC981" w:rsidR="00D25683" w:rsidRPr="00396C66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674CC7C6" w14:textId="77777777" w:rsidR="006D7C6A" w:rsidRPr="00396C66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a&gt;</w:t>
      </w:r>
    </w:p>
    <w:p w14:paraId="139D96A7" w14:textId="0798ECCC" w:rsidR="00D25683" w:rsidRPr="00367301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367301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lt;b&gt;</w:t>
      </w:r>
    </w:p>
    <w:p w14:paraId="1FA94B07" w14:textId="55CB9BA8" w:rsidR="00D25683" w:rsidRPr="00396C66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br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17FBBBCB" w14:textId="77777777" w:rsidR="006D7C6A" w:rsidRPr="00396C66" w:rsidRDefault="006D7C6A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2AC18978" w14:textId="345BA9CD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tag is used for inserting the largest heading in HTML?</w:t>
      </w:r>
    </w:p>
    <w:p w14:paraId="5DC383A7" w14:textId="138B6368" w:rsidR="00D25683" w:rsidRPr="00396C66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h3&gt;</w:t>
      </w:r>
    </w:p>
    <w:p w14:paraId="309E8D50" w14:textId="48166EFB" w:rsidR="00D25683" w:rsidRPr="00367301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367301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lt;h1&gt;</w:t>
      </w:r>
    </w:p>
    <w:p w14:paraId="4DA00244" w14:textId="11EE437C" w:rsidR="00D25683" w:rsidRPr="00396C66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h5&gt;</w:t>
      </w:r>
    </w:p>
    <w:p w14:paraId="0E83BA21" w14:textId="77777777" w:rsidR="00D25683" w:rsidRPr="00396C66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h6&gt;</w:t>
      </w:r>
    </w:p>
    <w:p w14:paraId="466896E9" w14:textId="77777777" w:rsidR="007C7C84" w:rsidRPr="00396C66" w:rsidRDefault="007C7C84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4DCAEFFA" w14:textId="04D2F77B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tag is used to insert a line-break in HTML?</w:t>
      </w:r>
    </w:p>
    <w:p w14:paraId="7D652E12" w14:textId="62083F6A" w:rsidR="00D25683" w:rsidRPr="00367301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367301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lt;</w:t>
      </w:r>
      <w:proofErr w:type="spellStart"/>
      <w:r w:rsidRPr="00367301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br</w:t>
      </w:r>
      <w:proofErr w:type="spellEnd"/>
      <w:r w:rsidRPr="00367301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gt;</w:t>
      </w:r>
    </w:p>
    <w:p w14:paraId="2DA56A17" w14:textId="0AACA79F" w:rsidR="00D25683" w:rsidRPr="00396C66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a&gt;</w:t>
      </w:r>
    </w:p>
    <w:p w14:paraId="3DE3D071" w14:textId="1A6099EC" w:rsidR="00D25683" w:rsidRPr="00396C66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67C061F4" w14:textId="77777777" w:rsidR="00D25683" w:rsidRPr="00396C66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14:paraId="00325D59" w14:textId="3741E1E8" w:rsidR="00D25683" w:rsidRPr="00396C66" w:rsidRDefault="00D25683" w:rsidP="00535D5D">
      <w:pPr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2D692EF8" w14:textId="6924C42F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ow to create an unordered list (a list with the list items in bullets) in HTML?</w:t>
      </w:r>
    </w:p>
    <w:p w14:paraId="373BAA20" w14:textId="5603BDF4" w:rsidR="00D25683" w:rsidRPr="00367301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367301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lt;</w:t>
      </w:r>
      <w:proofErr w:type="spellStart"/>
      <w:r w:rsidRPr="00367301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ul</w:t>
      </w:r>
      <w:proofErr w:type="spellEnd"/>
      <w:r w:rsidRPr="00367301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gt;</w:t>
      </w:r>
    </w:p>
    <w:p w14:paraId="06FA52CA" w14:textId="6F609559" w:rsidR="00D25683" w:rsidRPr="00396C66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798BE38A" w14:textId="77777777" w:rsidR="00EE5132" w:rsidRPr="00396C66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li&gt;</w:t>
      </w:r>
    </w:p>
    <w:p w14:paraId="4FB17A7C" w14:textId="694790D3" w:rsidR="00D25683" w:rsidRPr="00396C66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i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04E75069" w14:textId="77777777" w:rsidR="00EE5132" w:rsidRPr="00396C66" w:rsidRDefault="00EE5132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2D779A82" w14:textId="29F7A482" w:rsidR="007C6662" w:rsidRPr="00396C66" w:rsidRDefault="007C6662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following is not an attribute of &lt;form&gt; tag</w:t>
      </w:r>
    </w:p>
    <w:p w14:paraId="0F699090" w14:textId="77777777" w:rsidR="007C6662" w:rsidRPr="00396C66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Action</w:t>
      </w:r>
    </w:p>
    <w:p w14:paraId="5FDBAD4B" w14:textId="77777777" w:rsidR="007C6662" w:rsidRPr="00396C66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Method</w:t>
      </w:r>
    </w:p>
    <w:p w14:paraId="0993ECF1" w14:textId="34C3737D" w:rsidR="007C6662" w:rsidRPr="00396C66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name</w:t>
      </w:r>
    </w:p>
    <w:p w14:paraId="1C6EE912" w14:textId="49326192" w:rsidR="007C6662" w:rsidRPr="00367301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color w:val="FF0000"/>
          <w:sz w:val="23"/>
          <w:szCs w:val="23"/>
          <w:lang w:eastAsia="en-IN"/>
        </w:rPr>
      </w:pPr>
      <w:proofErr w:type="spellStart"/>
      <w:r w:rsidRPr="00367301">
        <w:rPr>
          <w:rFonts w:eastAsia="Times New Roman" w:cstheme="minorHAnsi"/>
          <w:color w:val="FF0000"/>
          <w:sz w:val="23"/>
          <w:szCs w:val="23"/>
          <w:lang w:eastAsia="en-IN"/>
        </w:rPr>
        <w:lastRenderedPageBreak/>
        <w:t>url</w:t>
      </w:r>
      <w:proofErr w:type="spellEnd"/>
    </w:p>
    <w:p w14:paraId="275110FF" w14:textId="77777777" w:rsidR="007C6662" w:rsidRPr="00396C66" w:rsidRDefault="007C6662" w:rsidP="00535D5D">
      <w:pPr>
        <w:pStyle w:val="ListParagraph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20CDE982" w14:textId="606F4258" w:rsidR="00D25683" w:rsidRPr="00396C66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character is used to represent the closing of a tag in HTML?</w:t>
      </w:r>
    </w:p>
    <w:p w14:paraId="1683E29E" w14:textId="4CF9D0B6" w:rsidR="00D25683" w:rsidRPr="00396C66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\</w:t>
      </w:r>
    </w:p>
    <w:p w14:paraId="5C997853" w14:textId="6BECD67D" w:rsidR="00D25683" w:rsidRPr="00396C66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!</w:t>
      </w:r>
    </w:p>
    <w:p w14:paraId="06A9F973" w14:textId="215FCD1E" w:rsidR="00D25683" w:rsidRPr="00367301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367301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/</w:t>
      </w:r>
    </w:p>
    <w:p w14:paraId="41D35677" w14:textId="77777777" w:rsidR="00D25683" w:rsidRPr="00396C66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.</w:t>
      </w:r>
    </w:p>
    <w:p w14:paraId="45C7862C" w14:textId="12CB3190" w:rsidR="00D25683" w:rsidRPr="00396C66" w:rsidRDefault="00D25683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0F4B71D1" w14:textId="5A61ED94" w:rsidR="007C6662" w:rsidRPr="00396C66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The BODY Tag Is Usually Used After</w:t>
      </w:r>
    </w:p>
    <w:p w14:paraId="05086FB3" w14:textId="2CD5EBBE" w:rsidR="007C6662" w:rsidRPr="00396C66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EM Tag</w:t>
      </w:r>
    </w:p>
    <w:p w14:paraId="2FB1CB45" w14:textId="77777777" w:rsidR="007C6662" w:rsidRPr="00396C66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TITLE Tag</w:t>
      </w:r>
    </w:p>
    <w:p w14:paraId="52CFD41B" w14:textId="25C1995D" w:rsidR="007C6662" w:rsidRPr="00367301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FF0000"/>
          <w:sz w:val="23"/>
          <w:szCs w:val="23"/>
          <w:lang w:eastAsia="en-IN"/>
        </w:rPr>
      </w:pPr>
      <w:r w:rsidRPr="00367301">
        <w:rPr>
          <w:rFonts w:eastAsia="Times New Roman" w:cstheme="minorHAnsi"/>
          <w:color w:val="FF0000"/>
          <w:sz w:val="23"/>
          <w:szCs w:val="23"/>
          <w:lang w:eastAsia="en-IN"/>
        </w:rPr>
        <w:t>HEAD Tag</w:t>
      </w:r>
    </w:p>
    <w:p w14:paraId="79E41CB5" w14:textId="0A08F8F0" w:rsidR="007C6662" w:rsidRPr="00396C66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TML Tag</w:t>
      </w:r>
    </w:p>
    <w:p w14:paraId="0846F6A9" w14:textId="77777777" w:rsidR="007C6662" w:rsidRPr="00396C66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1BF8EBA0" w14:textId="5C5A1E3D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ow to create a hyperlink in HTML?</w:t>
      </w:r>
    </w:p>
    <w:p w14:paraId="37740A81" w14:textId="3A818F05" w:rsidR="00D25683" w:rsidRPr="00367301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367301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 xml:space="preserve">&lt;a </w:t>
      </w:r>
      <w:proofErr w:type="spellStart"/>
      <w:r w:rsidRPr="00367301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href</w:t>
      </w:r>
      <w:proofErr w:type="spellEnd"/>
      <w:r w:rsidRPr="00367301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 xml:space="preserve"> = "www.</w:t>
      </w:r>
      <w:r w:rsidR="007027AC" w:rsidRPr="00367301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learnjobs.org</w:t>
      </w:r>
      <w:r w:rsidRPr="00367301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 xml:space="preserve">"&gt; </w:t>
      </w:r>
      <w:r w:rsidR="007027AC" w:rsidRPr="00367301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learnjobs.org</w:t>
      </w:r>
      <w:r w:rsidRPr="00367301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 xml:space="preserve"> &lt;/a&gt;</w:t>
      </w:r>
    </w:p>
    <w:p w14:paraId="79C3C53C" w14:textId="0E643164" w:rsidR="00D25683" w:rsidRPr="00396C66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a 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url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www.</w:t>
      </w:r>
      <w:r w:rsidR="007027AC"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" </w:t>
      </w:r>
      <w:r w:rsidR="007027AC"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/a&gt;</w:t>
      </w:r>
    </w:p>
    <w:p w14:paraId="66728ED9" w14:textId="089A5224" w:rsidR="00D25683" w:rsidRPr="00396C66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a link = "www.</w:t>
      </w:r>
      <w:r w:rsidR="007027AC"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"&gt; </w:t>
      </w:r>
      <w:r w:rsidR="007027AC"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&lt;/a&gt;</w:t>
      </w:r>
    </w:p>
    <w:p w14:paraId="53DF0501" w14:textId="3B102EC7" w:rsidR="00D25683" w:rsidRPr="00396C66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a&gt; www.</w:t>
      </w:r>
      <w:r w:rsidR="007C6662"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&lt;</w:t>
      </w:r>
      <w:r w:rsidR="007C6662"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/a&gt;</w:t>
      </w:r>
    </w:p>
    <w:p w14:paraId="1A80B8E2" w14:textId="77777777" w:rsidR="00777F9E" w:rsidRPr="00396C66" w:rsidRDefault="00777F9E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4F603831" w14:textId="011E0049" w:rsidR="00D25683" w:rsidRPr="00396C66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ow to create an ordered list (a list with the list items in numbers) in HTML?</w:t>
      </w:r>
    </w:p>
    <w:p w14:paraId="395887FE" w14:textId="7F152AFA" w:rsidR="00D25683" w:rsidRPr="00396C66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ul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1465ED19" w14:textId="39530ED1" w:rsidR="00D25683" w:rsidRPr="00367301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367301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lt;</w:t>
      </w:r>
      <w:proofErr w:type="spellStart"/>
      <w:r w:rsidRPr="00367301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ol</w:t>
      </w:r>
      <w:proofErr w:type="spellEnd"/>
      <w:r w:rsidRPr="00367301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gt;</w:t>
      </w:r>
    </w:p>
    <w:p w14:paraId="2545990C" w14:textId="1EDDFBFF" w:rsidR="00D25683" w:rsidRPr="00396C66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li&gt;</w:t>
      </w:r>
    </w:p>
    <w:p w14:paraId="7A0D2757" w14:textId="77777777" w:rsidR="00D25683" w:rsidRPr="00396C66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i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5FD5A4B1" w14:textId="390A2776" w:rsidR="00EE5132" w:rsidRPr="00396C66" w:rsidRDefault="00EE5132" w:rsidP="00535D5D">
      <w:pPr>
        <w:spacing w:after="0" w:line="240" w:lineRule="auto"/>
        <w:ind w:left="300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6CEDAD91" w14:textId="3692D596" w:rsidR="00D25683" w:rsidRPr="00396C66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element is responsible for making the text italic in HTML?</w:t>
      </w:r>
    </w:p>
    <w:p w14:paraId="7528941A" w14:textId="76CF62BE" w:rsidR="00D25683" w:rsidRPr="00367301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367301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lt;</w:t>
      </w:r>
      <w:proofErr w:type="spellStart"/>
      <w:r w:rsidRPr="00367301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i</w:t>
      </w:r>
      <w:proofErr w:type="spellEnd"/>
      <w:r w:rsidRPr="00367301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gt;</w:t>
      </w:r>
    </w:p>
    <w:p w14:paraId="30C6902C" w14:textId="6556D7D5" w:rsidR="00D25683" w:rsidRPr="00396C66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italic&gt;</w:t>
      </w:r>
    </w:p>
    <w:p w14:paraId="4C95C306" w14:textId="32C8DE92" w:rsidR="00D25683" w:rsidRPr="00396C66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it&gt;</w:t>
      </w:r>
    </w:p>
    <w:p w14:paraId="28678B42" w14:textId="77777777" w:rsidR="00D25683" w:rsidRPr="00396C66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3E83FF7C" w14:textId="68ED0EE3" w:rsidR="00D25683" w:rsidRPr="00396C66" w:rsidRDefault="00D25683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3C49EFE8" w14:textId="04D334C9" w:rsidR="007C6662" w:rsidRPr="00396C66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A Much Better Approach To Establish The Base URL Is To Use The ______ Element</w:t>
      </w:r>
    </w:p>
    <w:p w14:paraId="4E19B7F8" w14:textId="0F254740" w:rsidR="007C6662" w:rsidRPr="00396C66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BODY</w:t>
      </w:r>
    </w:p>
    <w:p w14:paraId="4BB38886" w14:textId="242B1A26" w:rsidR="007C6662" w:rsidRPr="00367301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color w:val="FF0000"/>
          <w:sz w:val="23"/>
          <w:szCs w:val="23"/>
          <w:lang w:eastAsia="en-IN"/>
        </w:rPr>
      </w:pPr>
      <w:r w:rsidRPr="00367301">
        <w:rPr>
          <w:rFonts w:eastAsia="Times New Roman" w:cstheme="minorHAnsi"/>
          <w:color w:val="FF0000"/>
          <w:sz w:val="23"/>
          <w:szCs w:val="23"/>
          <w:lang w:eastAsia="en-IN"/>
        </w:rPr>
        <w:t>BASE</w:t>
      </w:r>
    </w:p>
    <w:p w14:paraId="418957F1" w14:textId="2496EA9D" w:rsidR="007C6662" w:rsidRPr="00396C66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EAD</w:t>
      </w:r>
    </w:p>
    <w:p w14:paraId="359CC316" w14:textId="4CFF9B88" w:rsidR="007C6662" w:rsidRPr="00396C66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14:paraId="4788787F" w14:textId="77777777" w:rsidR="007C6662" w:rsidRPr="00396C66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3A2BCE3E" w14:textId="67AFAF3F" w:rsidR="007C6662" w:rsidRPr="00396C66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Gif And Jpg Are The Two Main Types Of What?</w:t>
      </w:r>
    </w:p>
    <w:p w14:paraId="7ED1A4BB" w14:textId="4CB35576" w:rsidR="007C6662" w:rsidRPr="00396C66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Videos</w:t>
      </w:r>
    </w:p>
    <w:p w14:paraId="4BA98B73" w14:textId="16E27433" w:rsidR="007C6662" w:rsidRPr="00396C66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Images</w:t>
      </w:r>
    </w:p>
    <w:p w14:paraId="42579BCF" w14:textId="77777777" w:rsidR="007C6662" w:rsidRPr="00396C66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14:paraId="59E2FC98" w14:textId="360136A8" w:rsidR="007C6662" w:rsidRPr="00367301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FF0000"/>
          <w:sz w:val="23"/>
          <w:szCs w:val="23"/>
          <w:lang w:eastAsia="en-IN"/>
        </w:rPr>
      </w:pPr>
      <w:r w:rsidRPr="00367301">
        <w:rPr>
          <w:rFonts w:eastAsia="Times New Roman" w:cstheme="minorHAnsi"/>
          <w:color w:val="FF0000"/>
          <w:sz w:val="23"/>
          <w:szCs w:val="23"/>
          <w:lang w:eastAsia="en-IN"/>
        </w:rPr>
        <w:t>Animated Effects</w:t>
      </w:r>
    </w:p>
    <w:p w14:paraId="72D2DE1E" w14:textId="77777777" w:rsidR="007C6662" w:rsidRPr="00396C66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7DDFEA58" w14:textId="3D9406BA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ow to insert an image in HTML?</w:t>
      </w:r>
    </w:p>
    <w:p w14:paraId="122E2D74" w14:textId="642FBABD" w:rsidR="00D25683" w:rsidRPr="00396C66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href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jtp.png" /&gt;</w:t>
      </w:r>
    </w:p>
    <w:p w14:paraId="10927BCF" w14:textId="531C6AEE" w:rsidR="00D25683" w:rsidRPr="00396C66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url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jtp.png" /&gt;</w:t>
      </w:r>
    </w:p>
    <w:p w14:paraId="5EA45E4F" w14:textId="05DF93BE" w:rsidR="00D25683" w:rsidRPr="00396C66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link = "jtp.png" /&gt;</w:t>
      </w:r>
    </w:p>
    <w:p w14:paraId="62C2D9AF" w14:textId="77777777" w:rsidR="00D25683" w:rsidRPr="00396C66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67301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lt;</w:t>
      </w:r>
      <w:proofErr w:type="spellStart"/>
      <w:r w:rsidRPr="00367301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img</w:t>
      </w:r>
      <w:proofErr w:type="spellEnd"/>
      <w:r w:rsidRPr="00367301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 xml:space="preserve"> </w:t>
      </w:r>
      <w:proofErr w:type="spellStart"/>
      <w:r w:rsidRPr="00367301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src</w:t>
      </w:r>
      <w:proofErr w:type="spellEnd"/>
      <w:r w:rsidRPr="00367301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 xml:space="preserve"> = "jtp.png" /&gt;</w:t>
      </w:r>
    </w:p>
    <w:p w14:paraId="6961084F" w14:textId="425A50DC"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0D6A627" w14:textId="0CD66378" w:rsidR="007C6662" w:rsidRPr="00396C66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To Start A List Using Circles, Use</w:t>
      </w:r>
    </w:p>
    <w:p w14:paraId="4F39662F" w14:textId="77777777" w:rsidR="007C6662" w:rsidRPr="00367301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FF0000"/>
          <w:sz w:val="23"/>
          <w:szCs w:val="23"/>
          <w:lang w:eastAsia="en-IN"/>
        </w:rPr>
      </w:pPr>
      <w:r w:rsidRPr="00367301">
        <w:rPr>
          <w:rFonts w:eastAsia="Times New Roman" w:cstheme="minorHAnsi"/>
          <w:color w:val="FF0000"/>
          <w:sz w:val="23"/>
          <w:szCs w:val="23"/>
          <w:lang w:eastAsia="en-IN"/>
        </w:rPr>
        <w:t>&lt;</w:t>
      </w:r>
      <w:proofErr w:type="spellStart"/>
      <w:r w:rsidRPr="00367301">
        <w:rPr>
          <w:rFonts w:eastAsia="Times New Roman" w:cstheme="minorHAnsi"/>
          <w:color w:val="FF0000"/>
          <w:sz w:val="23"/>
          <w:szCs w:val="23"/>
          <w:lang w:eastAsia="en-IN"/>
        </w:rPr>
        <w:t>ul</w:t>
      </w:r>
      <w:proofErr w:type="spellEnd"/>
      <w:r w:rsidRPr="00367301">
        <w:rPr>
          <w:rFonts w:eastAsia="Times New Roman" w:cstheme="minorHAnsi"/>
          <w:color w:val="FF0000"/>
          <w:sz w:val="23"/>
          <w:szCs w:val="23"/>
          <w:lang w:eastAsia="en-IN"/>
        </w:rPr>
        <w:t xml:space="preserve"> Type="circle"&gt;</w:t>
      </w:r>
    </w:p>
    <w:p w14:paraId="68120951" w14:textId="08908453" w:rsidR="007C6662" w:rsidRPr="00396C66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396C66">
        <w:rPr>
          <w:rFonts w:eastAsia="Times New Roman" w:cstheme="minorHAnsi"/>
          <w:sz w:val="23"/>
          <w:szCs w:val="23"/>
          <w:lang w:eastAsia="en-IN"/>
        </w:rPr>
        <w:t>ul</w:t>
      </w:r>
      <w:proofErr w:type="spellEnd"/>
      <w:r w:rsidRPr="00396C66">
        <w:rPr>
          <w:rFonts w:eastAsia="Times New Roman" w:cstheme="minorHAnsi"/>
          <w:sz w:val="23"/>
          <w:szCs w:val="23"/>
          <w:lang w:eastAsia="en-IN"/>
        </w:rPr>
        <w:t xml:space="preserve"> Type="round"&gt;</w:t>
      </w:r>
    </w:p>
    <w:p w14:paraId="16FC4604" w14:textId="2B3115AE" w:rsidR="007C6662" w:rsidRPr="00396C66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396C66">
        <w:rPr>
          <w:rFonts w:eastAsia="Times New Roman" w:cstheme="minorHAnsi"/>
          <w:sz w:val="23"/>
          <w:szCs w:val="23"/>
          <w:lang w:eastAsia="en-IN"/>
        </w:rPr>
        <w:t>ul</w:t>
      </w:r>
      <w:proofErr w:type="spellEnd"/>
      <w:r w:rsidRPr="00396C66">
        <w:rPr>
          <w:rFonts w:eastAsia="Times New Roman" w:cstheme="minorHAnsi"/>
          <w:sz w:val="23"/>
          <w:szCs w:val="23"/>
          <w:lang w:eastAsia="en-IN"/>
        </w:rPr>
        <w:t xml:space="preserve"> ="round"&gt;</w:t>
      </w:r>
    </w:p>
    <w:p w14:paraId="17B29A62" w14:textId="15199087" w:rsidR="007C6662" w:rsidRPr="00396C66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396C66">
        <w:rPr>
          <w:rFonts w:eastAsia="Times New Roman" w:cstheme="minorHAnsi"/>
          <w:sz w:val="23"/>
          <w:szCs w:val="23"/>
          <w:lang w:eastAsia="en-IN"/>
        </w:rPr>
        <w:t>ul</w:t>
      </w:r>
      <w:proofErr w:type="spellEnd"/>
      <w:r w:rsidRPr="00396C66">
        <w:rPr>
          <w:rFonts w:eastAsia="Times New Roman" w:cstheme="minorHAnsi"/>
          <w:sz w:val="23"/>
          <w:szCs w:val="23"/>
          <w:lang w:eastAsia="en-IN"/>
        </w:rPr>
        <w:t xml:space="preserve"> "round"&gt;</w:t>
      </w:r>
    </w:p>
    <w:p w14:paraId="6151AA4B" w14:textId="77777777" w:rsidR="007C6662" w:rsidRPr="00396C66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4FD35111" w14:textId="76E225DD" w:rsidR="007C6662" w:rsidRPr="00396C66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Is Not A Property Of Attribute Behaviour Of &amp;</w:t>
      </w:r>
      <w:proofErr w:type="spellStart"/>
      <w:r w:rsidRPr="00396C66">
        <w:rPr>
          <w:rFonts w:eastAsia="Times New Roman" w:cstheme="minorHAnsi"/>
          <w:sz w:val="23"/>
          <w:szCs w:val="23"/>
          <w:lang w:eastAsia="en-IN"/>
        </w:rPr>
        <w:t>lt</w:t>
      </w:r>
      <w:proofErr w:type="gramStart"/>
      <w:r w:rsidRPr="00396C66">
        <w:rPr>
          <w:rFonts w:eastAsia="Times New Roman" w:cstheme="minorHAnsi"/>
          <w:sz w:val="23"/>
          <w:szCs w:val="23"/>
          <w:lang w:eastAsia="en-IN"/>
        </w:rPr>
        <w:t>;Marquee</w:t>
      </w:r>
      <w:proofErr w:type="spellEnd"/>
      <w:proofErr w:type="gramEnd"/>
      <w:r w:rsidRPr="00396C66">
        <w:rPr>
          <w:rFonts w:eastAsia="Times New Roman" w:cstheme="minorHAnsi"/>
          <w:sz w:val="23"/>
          <w:szCs w:val="23"/>
          <w:lang w:eastAsia="en-IN"/>
        </w:rPr>
        <w:t>&gt; Tag?</w:t>
      </w:r>
    </w:p>
    <w:p w14:paraId="1DBFDCAB" w14:textId="10CA3621" w:rsidR="007C6662" w:rsidRPr="00396C66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67301">
        <w:rPr>
          <w:rFonts w:eastAsia="Times New Roman" w:cstheme="minorHAnsi"/>
          <w:color w:val="FF0000"/>
          <w:sz w:val="23"/>
          <w:szCs w:val="23"/>
          <w:lang w:eastAsia="en-IN"/>
        </w:rPr>
        <w:lastRenderedPageBreak/>
        <w:t>Blur</w:t>
      </w:r>
    </w:p>
    <w:p w14:paraId="648140CB" w14:textId="388B5479" w:rsidR="007C6662" w:rsidRPr="00396C66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Scroll</w:t>
      </w:r>
    </w:p>
    <w:p w14:paraId="4D9FA02F" w14:textId="77777777" w:rsidR="007C6662" w:rsidRPr="00396C66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Alternate</w:t>
      </w:r>
    </w:p>
    <w:p w14:paraId="5CD39614" w14:textId="5434808B" w:rsidR="007C6662" w:rsidRPr="00396C66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Slide</w:t>
      </w:r>
    </w:p>
    <w:p w14:paraId="57C60F05" w14:textId="77777777" w:rsidR="007C6662" w:rsidRPr="00396C66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6822ED60" w14:textId="78D9D4CF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How to add a background </w:t>
      </w:r>
      <w:proofErr w:type="spellStart"/>
      <w:r w:rsidRPr="00396C66">
        <w:rPr>
          <w:rFonts w:eastAsia="Times New Roman" w:cstheme="minorHAnsi"/>
          <w:sz w:val="23"/>
          <w:szCs w:val="23"/>
          <w:lang w:eastAsia="en-IN"/>
        </w:rPr>
        <w:t>color</w:t>
      </w:r>
      <w:proofErr w:type="spellEnd"/>
      <w:r w:rsidRPr="00396C66">
        <w:rPr>
          <w:rFonts w:eastAsia="Times New Roman" w:cstheme="minorHAnsi"/>
          <w:sz w:val="23"/>
          <w:szCs w:val="23"/>
          <w:lang w:eastAsia="en-IN"/>
        </w:rPr>
        <w:t xml:space="preserve"> in HTML?</w:t>
      </w:r>
    </w:p>
    <w:p w14:paraId="1EF974F6" w14:textId="6D6AA064" w:rsidR="00D25683" w:rsidRPr="00396C66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rquee 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bg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color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: "red"&gt;</w:t>
      </w:r>
    </w:p>
    <w:p w14:paraId="6308C939" w14:textId="4CDDFDB5" w:rsidR="00D25683" w:rsidRPr="00396C66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rquee 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bg-color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red"&gt;</w:t>
      </w:r>
    </w:p>
    <w:p w14:paraId="631C70F6" w14:textId="5645AD4D" w:rsidR="00D25683" w:rsidRPr="00367301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367301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 xml:space="preserve">&lt;marquee </w:t>
      </w:r>
      <w:proofErr w:type="spellStart"/>
      <w:r w:rsidRPr="00367301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bgcolor</w:t>
      </w:r>
      <w:proofErr w:type="spellEnd"/>
      <w:r w:rsidRPr="00367301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 xml:space="preserve"> = "red"&gt;</w:t>
      </w:r>
    </w:p>
    <w:p w14:paraId="552684BA" w14:textId="77777777" w:rsidR="00D25683" w:rsidRPr="00396C66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rquee 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color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red"&gt;</w:t>
      </w:r>
    </w:p>
    <w:p w14:paraId="43B2BB7F" w14:textId="44E05B5A"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4C0CAA91" w14:textId="29A782D3" w:rsidR="00535D5D" w:rsidRPr="00396C66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A Simple Text File Which Tells The Browser What To Cache Is Known As A ________.</w:t>
      </w:r>
    </w:p>
    <w:p w14:paraId="7C89C04B" w14:textId="7D34457C" w:rsidR="00535D5D" w:rsidRPr="00396C66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Input Files</w:t>
      </w:r>
    </w:p>
    <w:p w14:paraId="4BA2F6B4" w14:textId="595AA2F3" w:rsidR="00535D5D" w:rsidRPr="00396C66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Output Files</w:t>
      </w:r>
    </w:p>
    <w:p w14:paraId="45DF422A" w14:textId="77777777" w:rsidR="00535D5D" w:rsidRPr="00367301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FF0000"/>
          <w:sz w:val="23"/>
          <w:szCs w:val="23"/>
          <w:lang w:eastAsia="en-IN"/>
        </w:rPr>
      </w:pPr>
      <w:r w:rsidRPr="00367301">
        <w:rPr>
          <w:rFonts w:eastAsia="Times New Roman" w:cstheme="minorHAnsi"/>
          <w:color w:val="FF0000"/>
          <w:sz w:val="23"/>
          <w:szCs w:val="23"/>
          <w:lang w:eastAsia="en-IN"/>
        </w:rPr>
        <w:t>A Manifest File</w:t>
      </w:r>
    </w:p>
    <w:p w14:paraId="1A529B0B" w14:textId="052A3CB1" w:rsidR="00535D5D" w:rsidRPr="00396C66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TML File</w:t>
      </w:r>
    </w:p>
    <w:p w14:paraId="7F18CC3E" w14:textId="77777777" w:rsidR="00535D5D" w:rsidRPr="00396C66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5084ED7B" w14:textId="544F0E43" w:rsidR="00535D5D" w:rsidRPr="00396C66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Which HTML Tag Is used to define A Client-Side Script Such as The </w:t>
      </w:r>
      <w:proofErr w:type="spellStart"/>
      <w:r w:rsidRPr="00396C66">
        <w:rPr>
          <w:rFonts w:eastAsia="Times New Roman" w:cstheme="minorHAnsi"/>
          <w:sz w:val="23"/>
          <w:szCs w:val="23"/>
          <w:lang w:eastAsia="en-IN"/>
        </w:rPr>
        <w:t>Javascript</w:t>
      </w:r>
      <w:proofErr w:type="spellEnd"/>
      <w:r w:rsidRPr="00396C66">
        <w:rPr>
          <w:rFonts w:eastAsia="Times New Roman" w:cstheme="minorHAnsi"/>
          <w:sz w:val="23"/>
          <w:szCs w:val="23"/>
          <w:lang w:eastAsia="en-IN"/>
        </w:rPr>
        <w:t>?</w:t>
      </w:r>
    </w:p>
    <w:p w14:paraId="68F903CC" w14:textId="406701CE" w:rsidR="00535D5D" w:rsidRPr="00396C66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396C66">
        <w:rPr>
          <w:rFonts w:eastAsia="Times New Roman" w:cstheme="minorHAnsi"/>
          <w:sz w:val="23"/>
          <w:szCs w:val="23"/>
          <w:lang w:eastAsia="en-IN"/>
        </w:rPr>
        <w:t>unscript</w:t>
      </w:r>
      <w:proofErr w:type="spellEnd"/>
      <w:r w:rsidRPr="00396C66">
        <w:rPr>
          <w:rFonts w:eastAsia="Times New Roman" w:cstheme="minorHAnsi"/>
          <w:sz w:val="23"/>
          <w:szCs w:val="23"/>
          <w:lang w:eastAsia="en-IN"/>
        </w:rPr>
        <w:t>&gt;</w:t>
      </w:r>
    </w:p>
    <w:p w14:paraId="3413A7BD" w14:textId="4ABD1BD2" w:rsidR="00535D5D" w:rsidRPr="00C0430A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FF0000"/>
          <w:sz w:val="23"/>
          <w:szCs w:val="23"/>
          <w:lang w:eastAsia="en-IN"/>
        </w:rPr>
      </w:pPr>
      <w:r w:rsidRPr="00C0430A">
        <w:rPr>
          <w:rFonts w:eastAsia="Times New Roman" w:cstheme="minorHAnsi"/>
          <w:color w:val="FF0000"/>
          <w:sz w:val="23"/>
          <w:szCs w:val="23"/>
          <w:lang w:eastAsia="en-IN"/>
        </w:rPr>
        <w:t>&lt;script&gt;</w:t>
      </w:r>
    </w:p>
    <w:p w14:paraId="7116D673" w14:textId="53E114EA" w:rsidR="00535D5D" w:rsidRPr="00396C66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Both Above</w:t>
      </w:r>
    </w:p>
    <w:p w14:paraId="2B8A7FA2" w14:textId="142DDCFC" w:rsidR="00535D5D" w:rsidRPr="00396C66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14:paraId="49C714DE" w14:textId="77777777" w:rsidR="00535D5D" w:rsidRPr="00396C66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5CBBDF7D" w14:textId="169769EB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3"/>
          <w:szCs w:val="23"/>
          <w:lang w:eastAsia="en-IN"/>
        </w:rPr>
        <w:t>&lt;input&gt;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 is </w:t>
      </w:r>
      <w:r w:rsidR="006B128C" w:rsidRPr="00396C66">
        <w:rPr>
          <w:rFonts w:eastAsia="Times New Roman" w:cstheme="minorHAnsi"/>
          <w:sz w:val="23"/>
          <w:szCs w:val="23"/>
          <w:lang w:eastAsia="en-IN"/>
        </w:rPr>
        <w:t>–</w:t>
      </w:r>
    </w:p>
    <w:p w14:paraId="2E79B8EB" w14:textId="0E66D6F0" w:rsidR="00D25683" w:rsidRPr="00396C66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proofErr w:type="gramStart"/>
      <w:r w:rsidRPr="00396C66">
        <w:rPr>
          <w:rFonts w:eastAsia="Times New Roman" w:cstheme="minorHAnsi"/>
          <w:sz w:val="21"/>
          <w:szCs w:val="21"/>
          <w:lang w:eastAsia="en-IN"/>
        </w:rPr>
        <w:t>a</w:t>
      </w:r>
      <w:proofErr w:type="gramEnd"/>
      <w:r w:rsidRPr="00396C66">
        <w:rPr>
          <w:rFonts w:eastAsia="Times New Roman" w:cstheme="minorHAnsi"/>
          <w:sz w:val="21"/>
          <w:szCs w:val="21"/>
          <w:lang w:eastAsia="en-IN"/>
        </w:rPr>
        <w:t xml:space="preserve"> format tag.</w:t>
      </w:r>
    </w:p>
    <w:p w14:paraId="0EB7E88A" w14:textId="484815F5" w:rsidR="00D25683" w:rsidRPr="00396C66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an empty tag.</w:t>
      </w:r>
    </w:p>
    <w:p w14:paraId="4060AF74" w14:textId="46059981" w:rsidR="00D25683" w:rsidRPr="00C0430A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FF0000"/>
          <w:sz w:val="23"/>
          <w:szCs w:val="23"/>
          <w:lang w:eastAsia="en-IN"/>
        </w:rPr>
      </w:pPr>
      <w:r w:rsidRPr="00C0430A">
        <w:rPr>
          <w:rFonts w:eastAsia="Times New Roman" w:cstheme="minorHAnsi"/>
          <w:color w:val="FF0000"/>
          <w:sz w:val="21"/>
          <w:szCs w:val="21"/>
          <w:lang w:eastAsia="en-IN"/>
        </w:rPr>
        <w:t>All of the above</w:t>
      </w:r>
    </w:p>
    <w:p w14:paraId="5837CD41" w14:textId="77777777" w:rsidR="00D25683" w:rsidRPr="00396C66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4D902388" w14:textId="669DACDE"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10699974" w14:textId="365D7CC6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tag is used to make the underlined text?</w:t>
      </w:r>
    </w:p>
    <w:p w14:paraId="3E30B64E" w14:textId="662BCC03" w:rsidR="00D25683" w:rsidRPr="00396C66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i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6DCEACE5" w14:textId="7CAFB0E7" w:rsidR="00D25683" w:rsidRPr="00396C66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ul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2CCBAFE0" w14:textId="0273EDCB" w:rsidR="00D25683" w:rsidRPr="00C0430A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C0430A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lt;u&gt;</w:t>
      </w:r>
    </w:p>
    <w:p w14:paraId="1D26E065" w14:textId="77777777" w:rsidR="00D25683" w:rsidRPr="00396C66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1CD2170D" w14:textId="42CB1E58"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592BCDD0" w14:textId="4745CFAE" w:rsidR="00535D5D" w:rsidRPr="00396C66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tag is used to create a checkbox in HTML?</w:t>
      </w:r>
    </w:p>
    <w:p w14:paraId="4CC4A995" w14:textId="7CEC35BD" w:rsidR="00535D5D" w:rsidRPr="00396C66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checkbox&gt;</w:t>
      </w:r>
    </w:p>
    <w:p w14:paraId="2FAAA687" w14:textId="0CD6809C" w:rsidR="00535D5D" w:rsidRPr="00396C66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Input type = "check"&gt;</w:t>
      </w:r>
    </w:p>
    <w:p w14:paraId="40C34403" w14:textId="1C109859" w:rsidR="00535D5D" w:rsidRPr="00396C66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396C66">
        <w:rPr>
          <w:rFonts w:eastAsia="Times New Roman" w:cstheme="minorHAnsi"/>
          <w:sz w:val="23"/>
          <w:szCs w:val="23"/>
          <w:lang w:eastAsia="en-IN"/>
        </w:rPr>
        <w:t>cb</w:t>
      </w:r>
      <w:proofErr w:type="spellEnd"/>
      <w:r w:rsidRPr="00396C66">
        <w:rPr>
          <w:rFonts w:eastAsia="Times New Roman" w:cstheme="minorHAnsi"/>
          <w:sz w:val="23"/>
          <w:szCs w:val="23"/>
          <w:lang w:eastAsia="en-IN"/>
        </w:rPr>
        <w:t>&gt;</w:t>
      </w:r>
    </w:p>
    <w:p w14:paraId="5C3D26DE" w14:textId="1E14FF0F" w:rsidR="00535D5D" w:rsidRPr="00742058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FF0000"/>
          <w:sz w:val="23"/>
          <w:szCs w:val="23"/>
          <w:lang w:eastAsia="en-IN"/>
        </w:rPr>
      </w:pPr>
      <w:r w:rsidRPr="00742058">
        <w:rPr>
          <w:rFonts w:eastAsia="Times New Roman" w:cstheme="minorHAnsi"/>
          <w:color w:val="FF0000"/>
          <w:sz w:val="23"/>
          <w:szCs w:val="23"/>
          <w:lang w:eastAsia="en-IN"/>
        </w:rPr>
        <w:t>&lt;Input type = "checkbox"&gt;</w:t>
      </w:r>
    </w:p>
    <w:p w14:paraId="5274E5FB" w14:textId="77777777" w:rsidR="00535D5D" w:rsidRPr="00396C66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1E71CFBE" w14:textId="505FE101" w:rsidR="00535D5D" w:rsidRPr="00396C66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Which attribute sets the text direction as related to </w:t>
      </w:r>
      <w:proofErr w:type="spellStart"/>
      <w:r w:rsidRPr="00396C66">
        <w:rPr>
          <w:rFonts w:eastAsia="Times New Roman" w:cstheme="minorHAnsi"/>
          <w:sz w:val="23"/>
          <w:szCs w:val="23"/>
          <w:lang w:eastAsia="en-IN"/>
        </w:rPr>
        <w:t>lang</w:t>
      </w:r>
      <w:proofErr w:type="spellEnd"/>
      <w:r w:rsidRPr="00396C66">
        <w:rPr>
          <w:rFonts w:eastAsia="Times New Roman" w:cstheme="minorHAnsi"/>
          <w:sz w:val="23"/>
          <w:szCs w:val="23"/>
          <w:lang w:eastAsia="en-IN"/>
        </w:rPr>
        <w:t xml:space="preserve"> attribute.</w:t>
      </w:r>
    </w:p>
    <w:p w14:paraId="0DDF3B1F" w14:textId="43B1403C" w:rsidR="00535D5D" w:rsidRPr="00396C66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Sub</w:t>
      </w:r>
    </w:p>
    <w:p w14:paraId="47EBDCB8" w14:textId="77777777" w:rsidR="00535D5D" w:rsidRPr="00396C66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Lang</w:t>
      </w:r>
    </w:p>
    <w:p w14:paraId="3E7F4B1F" w14:textId="01FA1697" w:rsidR="00535D5D" w:rsidRPr="00396C66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Ds</w:t>
      </w:r>
    </w:p>
    <w:p w14:paraId="0947B3B1" w14:textId="3471BAA8" w:rsidR="00535D5D" w:rsidRPr="00396C66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proofErr w:type="spellStart"/>
      <w:r w:rsidRPr="00742058">
        <w:rPr>
          <w:rFonts w:eastAsia="Times New Roman" w:cstheme="minorHAnsi"/>
          <w:color w:val="FF0000"/>
          <w:sz w:val="23"/>
          <w:szCs w:val="23"/>
          <w:lang w:eastAsia="en-IN"/>
        </w:rPr>
        <w:t>Dir</w:t>
      </w:r>
      <w:proofErr w:type="spellEnd"/>
    </w:p>
    <w:p w14:paraId="75890F20" w14:textId="77777777" w:rsidR="00535D5D" w:rsidRPr="00396C66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033AFA52" w14:textId="772A3896" w:rsidR="00535D5D" w:rsidRPr="00396C66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Which html attribute is used to provide an advisory text about an element or </w:t>
      </w:r>
      <w:proofErr w:type="spellStart"/>
      <w:r w:rsidRPr="00396C66">
        <w:rPr>
          <w:rFonts w:eastAsia="Times New Roman" w:cstheme="minorHAnsi"/>
          <w:sz w:val="23"/>
          <w:szCs w:val="23"/>
          <w:lang w:eastAsia="en-IN"/>
        </w:rPr>
        <w:t>It’s</w:t>
      </w:r>
      <w:proofErr w:type="spellEnd"/>
      <w:r w:rsidRPr="00396C66">
        <w:rPr>
          <w:rFonts w:eastAsia="Times New Roman" w:cstheme="minorHAnsi"/>
          <w:sz w:val="23"/>
          <w:szCs w:val="23"/>
          <w:lang w:eastAsia="en-IN"/>
        </w:rPr>
        <w:t xml:space="preserve"> contents?</w:t>
      </w:r>
    </w:p>
    <w:p w14:paraId="530FAED3" w14:textId="72415BB2" w:rsidR="00535D5D" w:rsidRPr="00396C66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proofErr w:type="spellStart"/>
      <w:r w:rsidRPr="00396C66">
        <w:rPr>
          <w:rFonts w:eastAsia="Times New Roman" w:cstheme="minorHAnsi"/>
          <w:sz w:val="23"/>
          <w:szCs w:val="23"/>
          <w:lang w:eastAsia="en-IN"/>
        </w:rPr>
        <w:t>Dir</w:t>
      </w:r>
      <w:proofErr w:type="spellEnd"/>
    </w:p>
    <w:p w14:paraId="1BB2A713" w14:textId="5067A863" w:rsidR="00535D5D" w:rsidRPr="00396C66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Title</w:t>
      </w:r>
    </w:p>
    <w:p w14:paraId="2FC05640" w14:textId="33B3BDF3" w:rsidR="00535D5D" w:rsidRPr="00742058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FF0000"/>
          <w:sz w:val="23"/>
          <w:szCs w:val="23"/>
          <w:lang w:eastAsia="en-IN"/>
        </w:rPr>
      </w:pPr>
      <w:r w:rsidRPr="00742058">
        <w:rPr>
          <w:rFonts w:eastAsia="Times New Roman" w:cstheme="minorHAnsi"/>
          <w:color w:val="FF0000"/>
          <w:sz w:val="23"/>
          <w:szCs w:val="23"/>
          <w:lang w:eastAsia="en-IN"/>
        </w:rPr>
        <w:t>Tooltip</w:t>
      </w:r>
    </w:p>
    <w:p w14:paraId="0A7866CA" w14:textId="00B9A0A2" w:rsidR="00535D5D" w:rsidRPr="00396C66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14:paraId="440644F4" w14:textId="77777777" w:rsidR="00535D5D" w:rsidRPr="00396C66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5BF10C3B" w14:textId="08A1D8C9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ow to create a checkbox in HTML?</w:t>
      </w:r>
    </w:p>
    <w:p w14:paraId="496F0DCC" w14:textId="0D70B70F" w:rsidR="00D25683" w:rsidRPr="00742058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742058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lt;input type = "checkbox"&gt;</w:t>
      </w:r>
    </w:p>
    <w:p w14:paraId="44712732" w14:textId="613DB13E" w:rsidR="00D25683" w:rsidRPr="00396C66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lastRenderedPageBreak/>
        <w:t>&lt;input type = "button"&gt;</w:t>
      </w:r>
    </w:p>
    <w:p w14:paraId="43F98C12" w14:textId="56E3F924" w:rsidR="00D25683" w:rsidRPr="00396C66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checkbox&gt;</w:t>
      </w:r>
    </w:p>
    <w:p w14:paraId="577F5F63" w14:textId="77777777" w:rsidR="00D25683" w:rsidRPr="00396C66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check"&gt;</w:t>
      </w:r>
    </w:p>
    <w:p w14:paraId="11F57609" w14:textId="10BDF730"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7F42F849" w14:textId="060BE137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tag is used to define options in a drop-down selection list?</w:t>
      </w:r>
    </w:p>
    <w:p w14:paraId="473BF8E9" w14:textId="1C06AE6F" w:rsidR="00D25683" w:rsidRPr="00396C66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select&gt;</w:t>
      </w:r>
    </w:p>
    <w:p w14:paraId="62C8EE2A" w14:textId="6FDD7B66" w:rsidR="00D25683" w:rsidRPr="00396C66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list&gt;</w:t>
      </w:r>
    </w:p>
    <w:p w14:paraId="5165B432" w14:textId="3950D2ED" w:rsidR="00D25683" w:rsidRPr="00396C66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dropdown&gt;</w:t>
      </w:r>
    </w:p>
    <w:p w14:paraId="45BED46E" w14:textId="77777777" w:rsidR="00D25683" w:rsidRPr="00396C66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742058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lt;option&gt;</w:t>
      </w:r>
    </w:p>
    <w:p w14:paraId="3CE7F16E" w14:textId="2925E6B3"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7803C44" w14:textId="266E8E9A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TML tags are enclosed in-</w:t>
      </w:r>
    </w:p>
    <w:p w14:paraId="7D94D50A" w14:textId="581B75AD" w:rsidR="00D25683" w:rsidRPr="00396C66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# and #</w:t>
      </w:r>
    </w:p>
    <w:p w14:paraId="51BDE6C1" w14:textId="3195A6B5" w:rsidR="00D25683" w:rsidRPr="00396C66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{ and }</w:t>
      </w:r>
    </w:p>
    <w:p w14:paraId="7D4A5958" w14:textId="1D1B67D1" w:rsidR="00D25683" w:rsidRPr="00396C66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 xml:space="preserve">! </w:t>
      </w:r>
      <w:proofErr w:type="gramStart"/>
      <w:r w:rsidRPr="00396C66">
        <w:rPr>
          <w:rFonts w:eastAsia="Times New Roman" w:cstheme="minorHAnsi"/>
          <w:sz w:val="21"/>
          <w:szCs w:val="21"/>
          <w:lang w:eastAsia="en-IN"/>
        </w:rPr>
        <w:t>and ?</w:t>
      </w:r>
      <w:proofErr w:type="gramEnd"/>
    </w:p>
    <w:p w14:paraId="28528001" w14:textId="77777777" w:rsidR="00D25683" w:rsidRPr="00742058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FF0000"/>
          <w:sz w:val="23"/>
          <w:szCs w:val="23"/>
          <w:lang w:eastAsia="en-IN"/>
        </w:rPr>
      </w:pPr>
      <w:r w:rsidRPr="00742058">
        <w:rPr>
          <w:rFonts w:eastAsia="Times New Roman" w:cstheme="minorHAnsi"/>
          <w:color w:val="FF0000"/>
          <w:sz w:val="21"/>
          <w:szCs w:val="21"/>
          <w:lang w:eastAsia="en-IN"/>
        </w:rPr>
        <w:t>&lt; and &gt;</w:t>
      </w:r>
    </w:p>
    <w:p w14:paraId="2E101D6C" w14:textId="58065D6D"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8B8E18C" w14:textId="15197801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tag is used to add rows in the table?</w:t>
      </w:r>
    </w:p>
    <w:p w14:paraId="27B181D1" w14:textId="5A2FBBDD" w:rsidR="00D25683" w:rsidRPr="00396C66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td&gt;</w:t>
      </w:r>
      <w:r w:rsidRPr="00396C66">
        <w:rPr>
          <w:rFonts w:eastAsia="Times New Roman" w:cstheme="minorHAnsi"/>
          <w:sz w:val="21"/>
          <w:szCs w:val="21"/>
          <w:lang w:eastAsia="en-IN"/>
        </w:rPr>
        <w:t xml:space="preserve"> and </w:t>
      </w: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/td&gt;</w:t>
      </w:r>
    </w:p>
    <w:p w14:paraId="5FCDED1D" w14:textId="6151C79C" w:rsidR="00D25683" w:rsidRPr="00396C66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th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  <w:r w:rsidRPr="00396C66">
        <w:rPr>
          <w:rFonts w:eastAsia="Times New Roman" w:cstheme="minorHAnsi"/>
          <w:sz w:val="21"/>
          <w:szCs w:val="21"/>
          <w:lang w:eastAsia="en-IN"/>
        </w:rPr>
        <w:t xml:space="preserve"> and </w:t>
      </w: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/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th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7A0E6898" w14:textId="75CE9492" w:rsidR="00D25683" w:rsidRPr="00742058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FF0000"/>
          <w:sz w:val="23"/>
          <w:szCs w:val="23"/>
          <w:lang w:eastAsia="en-IN"/>
        </w:rPr>
      </w:pPr>
      <w:r w:rsidRPr="00742058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lt;</w:t>
      </w:r>
      <w:proofErr w:type="spellStart"/>
      <w:r w:rsidRPr="00742058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tr</w:t>
      </w:r>
      <w:proofErr w:type="spellEnd"/>
      <w:r w:rsidRPr="00742058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gt;</w:t>
      </w:r>
      <w:r w:rsidRPr="00742058">
        <w:rPr>
          <w:rFonts w:eastAsia="Times New Roman" w:cstheme="minorHAnsi"/>
          <w:color w:val="FF0000"/>
          <w:sz w:val="21"/>
          <w:szCs w:val="21"/>
          <w:lang w:eastAsia="en-IN"/>
        </w:rPr>
        <w:t xml:space="preserve"> and </w:t>
      </w:r>
      <w:r w:rsidRPr="00742058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lt;/</w:t>
      </w:r>
      <w:proofErr w:type="spellStart"/>
      <w:r w:rsidRPr="00742058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tr</w:t>
      </w:r>
      <w:proofErr w:type="spellEnd"/>
      <w:r w:rsidRPr="00742058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gt;</w:t>
      </w:r>
    </w:p>
    <w:p w14:paraId="15CF811D" w14:textId="77777777" w:rsidR="00D25683" w:rsidRPr="00396C66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5EF320DB" w14:textId="49F2414B"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047AE245" w14:textId="4DC3D4A7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The </w:t>
      </w:r>
      <w:r w:rsidRPr="00396C66">
        <w:rPr>
          <w:rFonts w:ascii="Courier New" w:eastAsia="Times New Roman" w:hAnsi="Courier New" w:cs="Courier New"/>
          <w:sz w:val="23"/>
          <w:szCs w:val="23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3"/>
          <w:szCs w:val="23"/>
          <w:lang w:eastAsia="en-IN"/>
        </w:rPr>
        <w:t>hr</w:t>
      </w:r>
      <w:proofErr w:type="spellEnd"/>
      <w:r w:rsidRPr="00396C66">
        <w:rPr>
          <w:rFonts w:ascii="Courier New" w:eastAsia="Times New Roman" w:hAnsi="Courier New" w:cs="Courier New"/>
          <w:sz w:val="23"/>
          <w:szCs w:val="23"/>
          <w:lang w:eastAsia="en-IN"/>
        </w:rPr>
        <w:t>&gt;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 tag in HTML is used for </w:t>
      </w:r>
      <w:r w:rsidR="005A18C6" w:rsidRPr="00396C66">
        <w:rPr>
          <w:rFonts w:eastAsia="Times New Roman" w:cstheme="minorHAnsi"/>
          <w:sz w:val="23"/>
          <w:szCs w:val="23"/>
          <w:lang w:eastAsia="en-IN"/>
        </w:rPr>
        <w:t>–</w:t>
      </w:r>
    </w:p>
    <w:p w14:paraId="794732B3" w14:textId="29CB2AFD" w:rsidR="00D25683" w:rsidRPr="00396C66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new line</w:t>
      </w:r>
    </w:p>
    <w:p w14:paraId="3B7101BA" w14:textId="796882E0" w:rsidR="00D25683" w:rsidRPr="00396C66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vertical ruler</w:t>
      </w:r>
    </w:p>
    <w:p w14:paraId="795C0A6B" w14:textId="1ADD096D" w:rsidR="00D25683" w:rsidRPr="00396C66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new paragraph</w:t>
      </w:r>
    </w:p>
    <w:p w14:paraId="5B08A082" w14:textId="77777777" w:rsidR="00D25683" w:rsidRPr="00396C66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742058">
        <w:rPr>
          <w:rFonts w:eastAsia="Times New Roman" w:cstheme="minorHAnsi"/>
          <w:color w:val="FF0000"/>
          <w:sz w:val="21"/>
          <w:szCs w:val="21"/>
          <w:lang w:eastAsia="en-IN"/>
        </w:rPr>
        <w:t>horizontal ruler</w:t>
      </w:r>
    </w:p>
    <w:p w14:paraId="256CD22E" w14:textId="19D7EBB9" w:rsidR="00D25683" w:rsidRPr="00396C66" w:rsidRDefault="00742058" w:rsidP="00742058">
      <w:pPr>
        <w:tabs>
          <w:tab w:val="left" w:pos="1410"/>
        </w:tabs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ab/>
      </w:r>
    </w:p>
    <w:p w14:paraId="21F5F526" w14:textId="522BEFE9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attribute is used to provide a unique name to an element?</w:t>
      </w:r>
    </w:p>
    <w:p w14:paraId="73CA806D" w14:textId="57BC20E7" w:rsidR="00D25683" w:rsidRPr="00396C66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class</w:t>
      </w:r>
    </w:p>
    <w:p w14:paraId="3AADDCB2" w14:textId="1130E2A6" w:rsidR="00D25683" w:rsidRPr="00742058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742058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id</w:t>
      </w:r>
    </w:p>
    <w:p w14:paraId="3AF85F52" w14:textId="58E261E2" w:rsidR="00D25683" w:rsidRPr="00396C66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type</w:t>
      </w:r>
    </w:p>
    <w:p w14:paraId="656DB1A4" w14:textId="77777777" w:rsidR="00D25683" w:rsidRPr="00396C66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02D20306" w14:textId="77777777" w:rsidR="005A18C6" w:rsidRPr="00396C66" w:rsidRDefault="005A18C6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0C83D3A2" w14:textId="0E5B307B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HTML tag is used to display the text with scrolling effect?</w:t>
      </w:r>
    </w:p>
    <w:p w14:paraId="7B454850" w14:textId="77777777" w:rsidR="005A18C6" w:rsidRPr="00742058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742058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lt;marquee&gt;</w:t>
      </w:r>
    </w:p>
    <w:p w14:paraId="08701F3E" w14:textId="2BF41801" w:rsidR="00D25683" w:rsidRPr="00396C66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scroll&gt;</w:t>
      </w:r>
    </w:p>
    <w:p w14:paraId="506B42CC" w14:textId="545CE2FF" w:rsidR="00D25683" w:rsidRPr="00396C66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div&gt;</w:t>
      </w:r>
    </w:p>
    <w:p w14:paraId="3DEE6B92" w14:textId="77777777" w:rsidR="00D25683" w:rsidRPr="00396C66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42066B0F" w14:textId="0BF967C3"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56ADD892" w14:textId="3D563AB3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HTML tag is the special formatting tag?</w:t>
      </w:r>
    </w:p>
    <w:p w14:paraId="665A3DD1" w14:textId="3FA6A14B" w:rsidR="00D25683" w:rsidRPr="00396C66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p&gt;</w:t>
      </w:r>
    </w:p>
    <w:p w14:paraId="2F026088" w14:textId="2322514F" w:rsidR="00D25683" w:rsidRPr="00396C66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14:paraId="093E0093" w14:textId="51FA4820" w:rsidR="00D25683" w:rsidRPr="00396C66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742058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lt;pre&gt;</w:t>
      </w:r>
    </w:p>
    <w:p w14:paraId="2AA8BF9A" w14:textId="77777777" w:rsidR="00D25683" w:rsidRPr="00396C66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7A0E64F3" w14:textId="5D7A67A2"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71EAB77" w14:textId="37280143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is the correct way to send mail in HTML?</w:t>
      </w:r>
    </w:p>
    <w:p w14:paraId="5EA4CD18" w14:textId="1809A0C4" w:rsidR="00D25683" w:rsidRPr="00742058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742058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 xml:space="preserve">&lt;a </w:t>
      </w:r>
      <w:proofErr w:type="spellStart"/>
      <w:r w:rsidRPr="00742058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href</w:t>
      </w:r>
      <w:proofErr w:type="spellEnd"/>
      <w:r w:rsidRPr="00742058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 xml:space="preserve"> = "mailto: </w:t>
      </w:r>
      <w:proofErr w:type="spellStart"/>
      <w:r w:rsidRPr="00742058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xy@y</w:t>
      </w:r>
      <w:proofErr w:type="spellEnd"/>
      <w:r w:rsidRPr="00742058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"&gt;</w:t>
      </w:r>
    </w:p>
    <w:p w14:paraId="735CFBE4" w14:textId="4AAB571E" w:rsidR="00D25683" w:rsidRPr="00396C66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a 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href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xy@y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"&gt;</w:t>
      </w:r>
    </w:p>
    <w:p w14:paraId="5138426D" w14:textId="405F2B8E" w:rsidR="00D25683" w:rsidRPr="00396C66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il 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xy@y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/mail&gt;</w:t>
      </w:r>
    </w:p>
    <w:p w14:paraId="76593F50" w14:textId="77777777" w:rsidR="00D25683" w:rsidRPr="00396C66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3BE6AA69" w14:textId="70CDAED0"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7A1ABA7E" w14:textId="170342CF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Which of the following is the container for </w:t>
      </w:r>
      <w:r w:rsidRPr="00396C66">
        <w:rPr>
          <w:rFonts w:ascii="Courier New" w:eastAsia="Times New Roman" w:hAnsi="Courier New" w:cs="Courier New"/>
          <w:sz w:val="23"/>
          <w:szCs w:val="23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3"/>
          <w:szCs w:val="23"/>
          <w:lang w:eastAsia="en-IN"/>
        </w:rPr>
        <w:t>tr</w:t>
      </w:r>
      <w:proofErr w:type="spellEnd"/>
      <w:r w:rsidRPr="00396C66">
        <w:rPr>
          <w:rFonts w:ascii="Courier New" w:eastAsia="Times New Roman" w:hAnsi="Courier New" w:cs="Courier New"/>
          <w:sz w:val="23"/>
          <w:szCs w:val="23"/>
          <w:lang w:eastAsia="en-IN"/>
        </w:rPr>
        <w:t>&gt;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, </w:t>
      </w:r>
      <w:r w:rsidRPr="00396C66">
        <w:rPr>
          <w:rFonts w:ascii="Courier New" w:eastAsia="Times New Roman" w:hAnsi="Courier New" w:cs="Courier New"/>
          <w:sz w:val="23"/>
          <w:szCs w:val="23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3"/>
          <w:szCs w:val="23"/>
          <w:lang w:eastAsia="en-IN"/>
        </w:rPr>
        <w:t>th</w:t>
      </w:r>
      <w:proofErr w:type="spellEnd"/>
      <w:r w:rsidRPr="00396C66">
        <w:rPr>
          <w:rFonts w:ascii="Courier New" w:eastAsia="Times New Roman" w:hAnsi="Courier New" w:cs="Courier New"/>
          <w:sz w:val="23"/>
          <w:szCs w:val="23"/>
          <w:lang w:eastAsia="en-IN"/>
        </w:rPr>
        <w:t>&gt;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, and </w:t>
      </w:r>
      <w:r w:rsidRPr="00396C66">
        <w:rPr>
          <w:rFonts w:ascii="Courier New" w:eastAsia="Times New Roman" w:hAnsi="Courier New" w:cs="Courier New"/>
          <w:sz w:val="23"/>
          <w:szCs w:val="23"/>
          <w:lang w:eastAsia="en-IN"/>
        </w:rPr>
        <w:t>&lt;td</w:t>
      </w:r>
      <w:proofErr w:type="gramStart"/>
      <w:r w:rsidRPr="00396C66">
        <w:rPr>
          <w:rFonts w:ascii="Courier New" w:eastAsia="Times New Roman" w:hAnsi="Courier New" w:cs="Courier New"/>
          <w:sz w:val="23"/>
          <w:szCs w:val="23"/>
          <w:lang w:eastAsia="en-IN"/>
        </w:rPr>
        <w:t>&gt;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 ?</w:t>
      </w:r>
      <w:proofErr w:type="gramEnd"/>
    </w:p>
    <w:p w14:paraId="6E7165BD" w14:textId="665AB3EC" w:rsidR="00D25683" w:rsidRPr="00396C66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data&gt;</w:t>
      </w:r>
    </w:p>
    <w:p w14:paraId="0F58E824" w14:textId="4FFDD962" w:rsidR="00D25683" w:rsidRPr="00742058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742058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lt;table&gt;</w:t>
      </w:r>
    </w:p>
    <w:p w14:paraId="60CE76E1" w14:textId="509EB747" w:rsidR="00D25683" w:rsidRPr="00396C66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group&gt;</w:t>
      </w:r>
    </w:p>
    <w:p w14:paraId="6BB392B7" w14:textId="77777777" w:rsidR="00D25683" w:rsidRPr="00396C66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All of the above</w:t>
      </w:r>
    </w:p>
    <w:p w14:paraId="1DB84299" w14:textId="6F27EC79"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718F08E8" w14:textId="228DE984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ow to insert a background image in HTML?</w:t>
      </w:r>
    </w:p>
    <w:p w14:paraId="1755A43F" w14:textId="66B4B8D7" w:rsidR="00D25683" w:rsidRPr="00742058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742058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lt;body background="img.png"&gt;</w:t>
      </w:r>
    </w:p>
    <w:p w14:paraId="4B8AB105" w14:textId="07D4C0E9" w:rsidR="00D25683" w:rsidRPr="00396C66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background="img.png"&gt;</w:t>
      </w:r>
    </w:p>
    <w:p w14:paraId="22B5E622" w14:textId="050F97C4" w:rsidR="00D25683" w:rsidRPr="00396C66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bg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-image="img.png"&gt;</w:t>
      </w:r>
    </w:p>
    <w:p w14:paraId="374A6D9C" w14:textId="77777777" w:rsidR="00D25683" w:rsidRPr="00396C66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69A7D457" w14:textId="088A0A32"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047FAC5" w14:textId="1B8C7E1D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at are the types of unordered or bulleted list in HTML?</w:t>
      </w:r>
    </w:p>
    <w:p w14:paraId="046C165C" w14:textId="26E074D3" w:rsidR="00D25683" w:rsidRPr="00396C66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disc, square, triangle</w:t>
      </w:r>
    </w:p>
    <w:p w14:paraId="04FB97A3" w14:textId="77777777" w:rsidR="008133A9" w:rsidRPr="00396C66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polygon, triangle, circle</w:t>
      </w:r>
    </w:p>
    <w:p w14:paraId="128DCD01" w14:textId="42F4E836" w:rsidR="00D25683" w:rsidRPr="00742058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FF0000"/>
          <w:sz w:val="23"/>
          <w:szCs w:val="23"/>
          <w:lang w:eastAsia="en-IN"/>
        </w:rPr>
      </w:pPr>
      <w:r w:rsidRPr="00742058">
        <w:rPr>
          <w:rFonts w:eastAsia="Times New Roman" w:cstheme="minorHAnsi"/>
          <w:color w:val="FF0000"/>
          <w:sz w:val="21"/>
          <w:szCs w:val="21"/>
          <w:lang w:eastAsia="en-IN"/>
        </w:rPr>
        <w:t>disc, circle, square</w:t>
      </w:r>
    </w:p>
    <w:p w14:paraId="64FE596E" w14:textId="77777777" w:rsidR="00D25683" w:rsidRPr="00396C66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All of the above</w:t>
      </w:r>
    </w:p>
    <w:p w14:paraId="32B5CD92" w14:textId="1CF479B3"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FDEB3CF" w14:textId="2A781B58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is the correct way to create a list using the lowercase letters?</w:t>
      </w:r>
    </w:p>
    <w:p w14:paraId="0DA4E6F1" w14:textId="538FDB4D" w:rsidR="00D25683" w:rsidRPr="00396C66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alpha = "a" &gt;</w:t>
      </w:r>
    </w:p>
    <w:p w14:paraId="0A3C5DC2" w14:textId="1E856309" w:rsidR="00D25683" w:rsidRPr="00742058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742058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lt;</w:t>
      </w:r>
      <w:proofErr w:type="spellStart"/>
      <w:r w:rsidRPr="00742058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ol</w:t>
      </w:r>
      <w:proofErr w:type="spellEnd"/>
      <w:r w:rsidRPr="00742058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 xml:space="preserve"> type = "a"&gt;</w:t>
      </w:r>
    </w:p>
    <w:p w14:paraId="48E5836A" w14:textId="788C875C" w:rsidR="00D25683" w:rsidRPr="00396C66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letter = "a"&gt;</w:t>
      </w:r>
    </w:p>
    <w:p w14:paraId="27EF4C3B" w14:textId="77777777" w:rsidR="00D25683" w:rsidRPr="00396C66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78ACA649" w14:textId="0A73163A"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3F5DE49" w14:textId="64F39891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is the correct way to start an ordered list with the count of numeric value 4?</w:t>
      </w:r>
    </w:p>
    <w:p w14:paraId="7A5D77FF" w14:textId="753AE94D" w:rsidR="00D25683" w:rsidRPr="00396C66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type = "1" initial = "4"&gt;</w:t>
      </w:r>
    </w:p>
    <w:p w14:paraId="6ED17DE6" w14:textId="79B16A38" w:rsidR="00D25683" w:rsidRPr="00396C66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type = "1" begin = "4"&gt;</w:t>
      </w:r>
    </w:p>
    <w:p w14:paraId="75D7E1F4" w14:textId="6E416748" w:rsidR="00D25683" w:rsidRPr="00396C66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type = "1" 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num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4"&gt;</w:t>
      </w:r>
    </w:p>
    <w:p w14:paraId="76044227" w14:textId="77777777" w:rsidR="00D25683" w:rsidRPr="00742058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742058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lt;</w:t>
      </w:r>
      <w:proofErr w:type="spellStart"/>
      <w:r w:rsidRPr="00742058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ol</w:t>
      </w:r>
      <w:proofErr w:type="spellEnd"/>
      <w:r w:rsidRPr="00742058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 xml:space="preserve"> type = "1" start = "4"&gt;</w:t>
      </w:r>
    </w:p>
    <w:p w14:paraId="0DFC2EF6" w14:textId="699679A8" w:rsidR="00D25683" w:rsidRPr="00396C66" w:rsidRDefault="00D25683" w:rsidP="00535D5D">
      <w:pPr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374FC551" w14:textId="6A0D371D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HTML attribute is used to define inline styles?</w:t>
      </w:r>
    </w:p>
    <w:p w14:paraId="0A5183C7" w14:textId="55DC155A" w:rsidR="00D25683" w:rsidRPr="00742058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742058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s</w:t>
      </w:r>
      <w:r w:rsidR="00D25683" w:rsidRPr="00742058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tyle</w:t>
      </w:r>
    </w:p>
    <w:p w14:paraId="74392A7A" w14:textId="6CD83389" w:rsidR="00D25683" w:rsidRPr="00396C66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t</w:t>
      </w:r>
      <w:r w:rsidR="00D25683"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ype</w:t>
      </w:r>
    </w:p>
    <w:p w14:paraId="501F8B92" w14:textId="0C702AA5" w:rsidR="00D25683" w:rsidRPr="00396C66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c</w:t>
      </w:r>
      <w:r w:rsidR="00D25683"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lass</w:t>
      </w:r>
    </w:p>
    <w:p w14:paraId="653A469D" w14:textId="77777777" w:rsidR="00D25683" w:rsidRPr="00396C66" w:rsidRDefault="00D25683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74EF0823" w14:textId="5D961B1E"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6A595E48" w14:textId="6BB4A3E4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is the paragraph tag in HTML?</w:t>
      </w:r>
    </w:p>
    <w:p w14:paraId="0182E62C" w14:textId="76560961" w:rsidR="00D25683" w:rsidRPr="00742058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742058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lt;p&gt;</w:t>
      </w:r>
    </w:p>
    <w:p w14:paraId="15C4DCAF" w14:textId="37E39BB8" w:rsidR="00D25683" w:rsidRPr="00396C66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14:paraId="3C52EFFB" w14:textId="4B4E994F" w:rsidR="00D25683" w:rsidRPr="00396C66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54CD3D52" w14:textId="77777777" w:rsidR="00D25683" w:rsidRPr="00396C66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629B3466" w14:textId="23516674"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4DA89DB" w14:textId="06E14827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An HTML program is saved by using the ____ extension.</w:t>
      </w:r>
    </w:p>
    <w:p w14:paraId="6EE75592" w14:textId="053963F9" w:rsidR="00D25683" w:rsidRPr="00396C66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.</w:t>
      </w:r>
      <w:proofErr w:type="spellStart"/>
      <w:r w:rsidRPr="00396C66">
        <w:rPr>
          <w:rFonts w:eastAsia="Times New Roman" w:cstheme="minorHAnsi"/>
          <w:sz w:val="21"/>
          <w:szCs w:val="21"/>
          <w:lang w:eastAsia="en-IN"/>
        </w:rPr>
        <w:t>ht</w:t>
      </w:r>
      <w:proofErr w:type="spellEnd"/>
    </w:p>
    <w:p w14:paraId="3BCAB907" w14:textId="5F40D61C" w:rsidR="00D25683" w:rsidRPr="00742058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FF0000"/>
          <w:sz w:val="23"/>
          <w:szCs w:val="23"/>
          <w:lang w:eastAsia="en-IN"/>
        </w:rPr>
      </w:pPr>
      <w:r w:rsidRPr="00742058">
        <w:rPr>
          <w:rFonts w:eastAsia="Times New Roman" w:cstheme="minorHAnsi"/>
          <w:color w:val="FF0000"/>
          <w:sz w:val="21"/>
          <w:szCs w:val="21"/>
          <w:lang w:eastAsia="en-IN"/>
        </w:rPr>
        <w:t>.html</w:t>
      </w:r>
    </w:p>
    <w:p w14:paraId="6B29061A" w14:textId="28F85660" w:rsidR="00D25683" w:rsidRPr="00396C66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.</w:t>
      </w:r>
      <w:proofErr w:type="spellStart"/>
      <w:r w:rsidRPr="00396C66">
        <w:rPr>
          <w:rFonts w:eastAsia="Times New Roman" w:cstheme="minorHAnsi"/>
          <w:sz w:val="21"/>
          <w:szCs w:val="21"/>
          <w:lang w:eastAsia="en-IN"/>
        </w:rPr>
        <w:t>hml</w:t>
      </w:r>
      <w:proofErr w:type="spellEnd"/>
    </w:p>
    <w:p w14:paraId="1FDBF501" w14:textId="77777777" w:rsidR="00D25683" w:rsidRPr="00396C66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04D42C3D" w14:textId="7648ADB4"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1597C1CC" w14:textId="2FFAB994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A program in HTML can be rendered and read by </w:t>
      </w:r>
      <w:r w:rsidR="00664387" w:rsidRPr="00396C66">
        <w:rPr>
          <w:rFonts w:eastAsia="Times New Roman" w:cstheme="minorHAnsi"/>
          <w:sz w:val="23"/>
          <w:szCs w:val="23"/>
          <w:lang w:eastAsia="en-IN"/>
        </w:rPr>
        <w:t>–</w:t>
      </w:r>
    </w:p>
    <w:p w14:paraId="79F26CFF" w14:textId="1F2BFB4C" w:rsidR="00D25683" w:rsidRPr="00742058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FF0000"/>
          <w:sz w:val="23"/>
          <w:szCs w:val="23"/>
          <w:lang w:eastAsia="en-IN"/>
        </w:rPr>
      </w:pPr>
      <w:r w:rsidRPr="00742058">
        <w:rPr>
          <w:rFonts w:eastAsia="Times New Roman" w:cstheme="minorHAnsi"/>
          <w:color w:val="FF0000"/>
          <w:sz w:val="21"/>
          <w:szCs w:val="21"/>
          <w:lang w:eastAsia="en-IN"/>
        </w:rPr>
        <w:t>Web browser</w:t>
      </w:r>
    </w:p>
    <w:p w14:paraId="644C7430" w14:textId="2B82F71F" w:rsidR="00D25683" w:rsidRPr="00396C66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Server</w:t>
      </w:r>
    </w:p>
    <w:p w14:paraId="64123186" w14:textId="20045199" w:rsidR="00D25683" w:rsidRPr="00396C66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Interpreter</w:t>
      </w:r>
    </w:p>
    <w:p w14:paraId="2902C496" w14:textId="77777777" w:rsidR="00D25683" w:rsidRPr="00396C66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5D3CD7B0" w14:textId="0227B4EF"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524FD1B2" w14:textId="6749D9AA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The tags in HTML are </w:t>
      </w:r>
      <w:r w:rsidR="00664387" w:rsidRPr="00396C66">
        <w:rPr>
          <w:rFonts w:eastAsia="Times New Roman" w:cstheme="minorHAnsi"/>
          <w:sz w:val="23"/>
          <w:szCs w:val="23"/>
          <w:lang w:eastAsia="en-IN"/>
        </w:rPr>
        <w:t>–</w:t>
      </w:r>
    </w:p>
    <w:p w14:paraId="5B2C8051" w14:textId="06EDF3A8" w:rsidR="00D25683" w:rsidRPr="00396C66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case-sensitive</w:t>
      </w:r>
    </w:p>
    <w:p w14:paraId="554382E2" w14:textId="63AD62C1" w:rsidR="00D25683" w:rsidRPr="00396C66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in upper case</w:t>
      </w:r>
    </w:p>
    <w:p w14:paraId="1A0101AE" w14:textId="1CC7B40D" w:rsidR="00D25683" w:rsidRPr="00304415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FF0000"/>
          <w:sz w:val="23"/>
          <w:szCs w:val="23"/>
          <w:lang w:eastAsia="en-IN"/>
        </w:rPr>
      </w:pPr>
      <w:r w:rsidRPr="00304415">
        <w:rPr>
          <w:rFonts w:eastAsia="Times New Roman" w:cstheme="minorHAnsi"/>
          <w:color w:val="FF0000"/>
          <w:sz w:val="21"/>
          <w:szCs w:val="21"/>
          <w:lang w:eastAsia="en-IN"/>
        </w:rPr>
        <w:t>not case sensitive</w:t>
      </w:r>
    </w:p>
    <w:p w14:paraId="33AA2111" w14:textId="77777777" w:rsidR="00D25683" w:rsidRPr="00396C66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in lowercase</w:t>
      </w:r>
    </w:p>
    <w:p w14:paraId="4854DAD0" w14:textId="2899CF8C"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0B5004F8" w14:textId="238AC499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is the root tag of the HTML document?</w:t>
      </w:r>
    </w:p>
    <w:p w14:paraId="17DB6341" w14:textId="72519495" w:rsidR="00D25683" w:rsidRPr="00396C66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body&gt;</w:t>
      </w:r>
    </w:p>
    <w:p w14:paraId="567B8130" w14:textId="49978024" w:rsidR="00D25683" w:rsidRPr="00396C66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lastRenderedPageBreak/>
        <w:t>&lt;head&gt;</w:t>
      </w:r>
    </w:p>
    <w:p w14:paraId="5B1800B4" w14:textId="4E6429DC" w:rsidR="00D25683" w:rsidRPr="00396C66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title&gt;</w:t>
      </w:r>
    </w:p>
    <w:p w14:paraId="42DFD34E" w14:textId="77777777" w:rsidR="00D25683" w:rsidRPr="00304415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304415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lt;html&gt;</w:t>
      </w:r>
    </w:p>
    <w:p w14:paraId="2FBBF92A" w14:textId="5A8D563C"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A39CFF1" w14:textId="0ED651DE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In HTML5, which of the following tag is used to initialize the document type?</w:t>
      </w:r>
    </w:p>
    <w:p w14:paraId="56EB26CB" w14:textId="67025F2F" w:rsidR="00D25683" w:rsidRPr="00396C66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Doctype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HTML&gt;</w:t>
      </w:r>
    </w:p>
    <w:p w14:paraId="163C1636" w14:textId="50B8D460" w:rsidR="00D25683" w:rsidRPr="00396C66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\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Doctype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html&gt;</w:t>
      </w:r>
    </w:p>
    <w:p w14:paraId="1A2CCEA4" w14:textId="15CDBF23" w:rsidR="00D25683" w:rsidRPr="00396C66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Doctype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440025D2" w14:textId="1F4133EA" w:rsidR="00D25683" w:rsidRPr="00304415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304415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lt;!DOCTYPE html&gt;</w:t>
      </w:r>
    </w:p>
    <w:p w14:paraId="6D5A0516" w14:textId="0AE9B078" w:rsidR="0010662D" w:rsidRPr="00396C66" w:rsidRDefault="00304415" w:rsidP="00304415">
      <w:pPr>
        <w:shd w:val="clear" w:color="auto" w:fill="FFFFFF"/>
        <w:tabs>
          <w:tab w:val="left" w:pos="3000"/>
        </w:tabs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  <w:r>
        <w:rPr>
          <w:rFonts w:eastAsia="Times New Roman" w:cstheme="minorHAnsi"/>
          <w:b/>
          <w:bCs/>
          <w:sz w:val="21"/>
          <w:szCs w:val="21"/>
          <w:lang w:eastAsia="en-IN"/>
        </w:rPr>
        <w:tab/>
      </w:r>
    </w:p>
    <w:p w14:paraId="31E79AB0" w14:textId="4857AAF4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tag is used to create a combo box (or drop-down box)?</w:t>
      </w:r>
    </w:p>
    <w:p w14:paraId="1D2621D0" w14:textId="089951F9" w:rsidR="00D25683" w:rsidRPr="00396C66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list&gt;</w:t>
      </w:r>
    </w:p>
    <w:p w14:paraId="5AEBF42A" w14:textId="10FCD1E8" w:rsidR="00D25683" w:rsidRPr="00304415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FF0000"/>
          <w:sz w:val="23"/>
          <w:szCs w:val="23"/>
          <w:lang w:eastAsia="en-IN"/>
        </w:rPr>
      </w:pPr>
      <w:r w:rsidRPr="00304415">
        <w:rPr>
          <w:rFonts w:ascii="Courier New" w:eastAsia="Times New Roman" w:hAnsi="Courier New" w:cs="Courier New"/>
          <w:color w:val="FF0000"/>
          <w:sz w:val="21"/>
          <w:szCs w:val="21"/>
          <w:lang w:eastAsia="en-IN"/>
        </w:rPr>
        <w:t>&lt;select&gt;</w:t>
      </w:r>
    </w:p>
    <w:p w14:paraId="2902D3AA" w14:textId="2F083C15" w:rsidR="00D25683" w:rsidRPr="00396C66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dropdown"&gt;</w:t>
      </w:r>
    </w:p>
    <w:p w14:paraId="6C7EE384" w14:textId="77777777" w:rsidR="00D25683" w:rsidRPr="00396C66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ul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7B321987" w14:textId="76DF4ECD"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62717DF3" w14:textId="4DBACA77" w:rsidR="00ED46E9" w:rsidRPr="00396C66" w:rsidRDefault="00ED46E9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1"/>
          <w:szCs w:val="21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are the attributes of th</w:t>
      </w:r>
      <w:r w:rsidR="0010662D" w:rsidRPr="00396C66">
        <w:rPr>
          <w:rFonts w:eastAsia="Times New Roman" w:cstheme="minorHAnsi"/>
          <w:sz w:val="23"/>
          <w:szCs w:val="23"/>
          <w:lang w:eastAsia="en-IN"/>
        </w:rPr>
        <w:t xml:space="preserve">e </w:t>
      </w:r>
      <w:r w:rsidRPr="00396C66">
        <w:rPr>
          <w:rFonts w:eastAsia="Times New Roman" w:cstheme="minorHAnsi"/>
          <w:vanish/>
          <w:sz w:val="16"/>
          <w:szCs w:val="16"/>
          <w:lang w:eastAsia="en-IN"/>
        </w:rPr>
        <w:t>Top of Form</w:t>
      </w:r>
      <w:r w:rsidRPr="00396C66">
        <w:rPr>
          <w:rFonts w:eastAsia="Times New Roman" w:cstheme="minorHAnsi"/>
          <w:sz w:val="21"/>
          <w:szCs w:val="21"/>
          <w:lang w:eastAsia="en-IN"/>
        </w:rPr>
        <w:t>tag?</w:t>
      </w:r>
    </w:p>
    <w:p w14:paraId="36F9D009" w14:textId="5D908EDC" w:rsidR="00ED46E9" w:rsidRPr="00396C66" w:rsidRDefault="0010662D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M</w:t>
      </w:r>
      <w:r w:rsidR="00ED46E9" w:rsidRPr="00396C66">
        <w:rPr>
          <w:rFonts w:eastAsia="Times New Roman" w:cstheme="minorHAnsi"/>
          <w:sz w:val="21"/>
          <w:szCs w:val="21"/>
          <w:lang w:eastAsia="en-IN"/>
        </w:rPr>
        <w:t>ethod</w:t>
      </w:r>
    </w:p>
    <w:p w14:paraId="28AEB8C5" w14:textId="7BDA5CF3" w:rsidR="00ED46E9" w:rsidRPr="00396C66" w:rsidRDefault="0010662D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A</w:t>
      </w:r>
      <w:r w:rsidR="00ED46E9" w:rsidRPr="00396C66">
        <w:rPr>
          <w:rFonts w:eastAsia="Times New Roman" w:cstheme="minorHAnsi"/>
          <w:sz w:val="21"/>
          <w:szCs w:val="21"/>
          <w:lang w:eastAsia="en-IN"/>
        </w:rPr>
        <w:t>ction</w:t>
      </w:r>
    </w:p>
    <w:p w14:paraId="51F32CB1" w14:textId="28A9E11D" w:rsidR="00ED46E9" w:rsidRPr="00304415" w:rsidRDefault="00ED46E9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FF0000"/>
          <w:sz w:val="23"/>
          <w:szCs w:val="23"/>
          <w:lang w:eastAsia="en-IN"/>
        </w:rPr>
      </w:pPr>
      <w:bookmarkStart w:id="0" w:name="_GoBack"/>
      <w:r w:rsidRPr="00304415">
        <w:rPr>
          <w:rFonts w:eastAsia="Times New Roman" w:cstheme="minorHAnsi"/>
          <w:color w:val="FF0000"/>
          <w:sz w:val="21"/>
          <w:szCs w:val="21"/>
          <w:lang w:eastAsia="en-IN"/>
        </w:rPr>
        <w:t>Both (a) &amp; (b)</w:t>
      </w:r>
    </w:p>
    <w:bookmarkEnd w:id="0"/>
    <w:p w14:paraId="790654F2" w14:textId="77777777" w:rsidR="00ED46E9" w:rsidRPr="00396C66" w:rsidRDefault="00ED46E9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02F5AF2B" w14:textId="77777777" w:rsidR="00ED46E9" w:rsidRPr="00396C66" w:rsidRDefault="00ED46E9" w:rsidP="00535D5D">
      <w:pPr>
        <w:pBdr>
          <w:top w:val="single" w:sz="6" w:space="1" w:color="auto"/>
        </w:pBdr>
        <w:spacing w:after="0" w:line="240" w:lineRule="auto"/>
        <w:contextualSpacing/>
        <w:rPr>
          <w:rFonts w:eastAsia="Times New Roman" w:cstheme="minorHAnsi"/>
          <w:vanish/>
          <w:sz w:val="16"/>
          <w:szCs w:val="16"/>
          <w:lang w:eastAsia="en-IN"/>
        </w:rPr>
      </w:pPr>
      <w:r w:rsidRPr="00396C66">
        <w:rPr>
          <w:rFonts w:eastAsia="Times New Roman" w:cstheme="minorHAnsi"/>
          <w:vanish/>
          <w:sz w:val="16"/>
          <w:szCs w:val="16"/>
          <w:lang w:eastAsia="en-IN"/>
        </w:rPr>
        <w:t>Bottom of Form</w:t>
      </w:r>
    </w:p>
    <w:p w14:paraId="5A920396" w14:textId="77777777" w:rsidR="00ED46E9" w:rsidRPr="00396C66" w:rsidRDefault="00ED46E9" w:rsidP="00535D5D">
      <w:pPr>
        <w:spacing w:after="0" w:line="240" w:lineRule="auto"/>
        <w:contextualSpacing/>
        <w:rPr>
          <w:rFonts w:cstheme="minorHAnsi"/>
        </w:rPr>
      </w:pPr>
    </w:p>
    <w:sectPr w:rsidR="00ED46E9" w:rsidRPr="00396C66" w:rsidSect="00D2568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356909"/>
    <w:multiLevelType w:val="hybridMultilevel"/>
    <w:tmpl w:val="C7405EA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23611E7"/>
    <w:multiLevelType w:val="hybridMultilevel"/>
    <w:tmpl w:val="8D22CA3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47C4457"/>
    <w:multiLevelType w:val="hybridMultilevel"/>
    <w:tmpl w:val="1B747C1A"/>
    <w:lvl w:ilvl="0" w:tplc="AE127D4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58566E3"/>
    <w:multiLevelType w:val="hybridMultilevel"/>
    <w:tmpl w:val="A2588AE0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60174E4"/>
    <w:multiLevelType w:val="hybridMultilevel"/>
    <w:tmpl w:val="1694771A"/>
    <w:lvl w:ilvl="0" w:tplc="F282E6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8B53588"/>
    <w:multiLevelType w:val="hybridMultilevel"/>
    <w:tmpl w:val="641CE5A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94E395A"/>
    <w:multiLevelType w:val="hybridMultilevel"/>
    <w:tmpl w:val="CF2691E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0A47716E"/>
    <w:multiLevelType w:val="hybridMultilevel"/>
    <w:tmpl w:val="B2F6F93A"/>
    <w:lvl w:ilvl="0" w:tplc="A81CC4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0B445B71"/>
    <w:multiLevelType w:val="hybridMultilevel"/>
    <w:tmpl w:val="740ECD3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29045AA"/>
    <w:multiLevelType w:val="hybridMultilevel"/>
    <w:tmpl w:val="7464A64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430396F"/>
    <w:multiLevelType w:val="hybridMultilevel"/>
    <w:tmpl w:val="412CC5F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147F7444"/>
    <w:multiLevelType w:val="hybridMultilevel"/>
    <w:tmpl w:val="3CFAB90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16090B30"/>
    <w:multiLevelType w:val="hybridMultilevel"/>
    <w:tmpl w:val="75FE3242"/>
    <w:lvl w:ilvl="0" w:tplc="AFA000C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19AE53BB"/>
    <w:multiLevelType w:val="hybridMultilevel"/>
    <w:tmpl w:val="CA2A5FF6"/>
    <w:lvl w:ilvl="0" w:tplc="AC863B5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19FF7376"/>
    <w:multiLevelType w:val="hybridMultilevel"/>
    <w:tmpl w:val="3FAE79CC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1AF611EA"/>
    <w:multiLevelType w:val="hybridMultilevel"/>
    <w:tmpl w:val="6354E48A"/>
    <w:lvl w:ilvl="0" w:tplc="F2320A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1E7A5A2B"/>
    <w:multiLevelType w:val="hybridMultilevel"/>
    <w:tmpl w:val="897E07F4"/>
    <w:lvl w:ilvl="0" w:tplc="DAF215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1EF95DAB"/>
    <w:multiLevelType w:val="hybridMultilevel"/>
    <w:tmpl w:val="77A0993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31F06FC"/>
    <w:multiLevelType w:val="hybridMultilevel"/>
    <w:tmpl w:val="38BAA07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5B559F0"/>
    <w:multiLevelType w:val="hybridMultilevel"/>
    <w:tmpl w:val="A990774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2D4727BF"/>
    <w:multiLevelType w:val="hybridMultilevel"/>
    <w:tmpl w:val="528E63C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2FE071B7"/>
    <w:multiLevelType w:val="hybridMultilevel"/>
    <w:tmpl w:val="EDE4FC6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323D0A3A"/>
    <w:multiLevelType w:val="hybridMultilevel"/>
    <w:tmpl w:val="221E2C9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334E07C9"/>
    <w:multiLevelType w:val="hybridMultilevel"/>
    <w:tmpl w:val="2BF01CD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35844982"/>
    <w:multiLevelType w:val="hybridMultilevel"/>
    <w:tmpl w:val="2A6A7F1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37BB3A1F"/>
    <w:multiLevelType w:val="hybridMultilevel"/>
    <w:tmpl w:val="17521B02"/>
    <w:lvl w:ilvl="0" w:tplc="18BE8A6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384F6B4D"/>
    <w:multiLevelType w:val="hybridMultilevel"/>
    <w:tmpl w:val="837496E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3B44641F"/>
    <w:multiLevelType w:val="hybridMultilevel"/>
    <w:tmpl w:val="5DF281F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3C8A3836"/>
    <w:multiLevelType w:val="hybridMultilevel"/>
    <w:tmpl w:val="9506ABE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4027609A"/>
    <w:multiLevelType w:val="hybridMultilevel"/>
    <w:tmpl w:val="091E327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40C80A76"/>
    <w:multiLevelType w:val="hybridMultilevel"/>
    <w:tmpl w:val="2A6A699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41D37A00"/>
    <w:multiLevelType w:val="hybridMultilevel"/>
    <w:tmpl w:val="B2EC8082"/>
    <w:lvl w:ilvl="0" w:tplc="71E627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41E81A49"/>
    <w:multiLevelType w:val="hybridMultilevel"/>
    <w:tmpl w:val="A7701B88"/>
    <w:lvl w:ilvl="0" w:tplc="7BE2237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4A751DF1"/>
    <w:multiLevelType w:val="hybridMultilevel"/>
    <w:tmpl w:val="9182D28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50F2186B"/>
    <w:multiLevelType w:val="hybridMultilevel"/>
    <w:tmpl w:val="7172856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5AB5110B"/>
    <w:multiLevelType w:val="hybridMultilevel"/>
    <w:tmpl w:val="432A040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5E4F3FCC"/>
    <w:multiLevelType w:val="hybridMultilevel"/>
    <w:tmpl w:val="2CEA53E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610D729C"/>
    <w:multiLevelType w:val="hybridMultilevel"/>
    <w:tmpl w:val="2A6481F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6462520E"/>
    <w:multiLevelType w:val="hybridMultilevel"/>
    <w:tmpl w:val="B156DEA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67E20AD9"/>
    <w:multiLevelType w:val="hybridMultilevel"/>
    <w:tmpl w:val="154EA15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67E922A2"/>
    <w:multiLevelType w:val="hybridMultilevel"/>
    <w:tmpl w:val="34B0A38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68BF41E5"/>
    <w:multiLevelType w:val="hybridMultilevel"/>
    <w:tmpl w:val="67F4984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6A16098D"/>
    <w:multiLevelType w:val="hybridMultilevel"/>
    <w:tmpl w:val="C32E6F1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6B560B04"/>
    <w:multiLevelType w:val="hybridMultilevel"/>
    <w:tmpl w:val="363612A2"/>
    <w:lvl w:ilvl="0" w:tplc="4934E26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6E173F60"/>
    <w:multiLevelType w:val="hybridMultilevel"/>
    <w:tmpl w:val="64AA30D2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>
    <w:nsid w:val="702578FF"/>
    <w:multiLevelType w:val="hybridMultilevel"/>
    <w:tmpl w:val="C0E24FE8"/>
    <w:lvl w:ilvl="0" w:tplc="AD2CE8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73FD0630"/>
    <w:multiLevelType w:val="hybridMultilevel"/>
    <w:tmpl w:val="FAAAD09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75BF60A5"/>
    <w:multiLevelType w:val="hybridMultilevel"/>
    <w:tmpl w:val="22D83372"/>
    <w:lvl w:ilvl="0" w:tplc="D67ABA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>
    <w:nsid w:val="78744623"/>
    <w:multiLevelType w:val="hybridMultilevel"/>
    <w:tmpl w:val="B7BAC98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>
    <w:nsid w:val="7A5E41B1"/>
    <w:multiLevelType w:val="hybridMultilevel"/>
    <w:tmpl w:val="044E5E5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>
    <w:nsid w:val="7CC5750E"/>
    <w:multiLevelType w:val="hybridMultilevel"/>
    <w:tmpl w:val="D66454F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44"/>
  </w:num>
  <w:num w:numId="3">
    <w:abstractNumId w:val="3"/>
  </w:num>
  <w:num w:numId="4">
    <w:abstractNumId w:val="14"/>
  </w:num>
  <w:num w:numId="5">
    <w:abstractNumId w:val="10"/>
  </w:num>
  <w:num w:numId="6">
    <w:abstractNumId w:val="6"/>
  </w:num>
  <w:num w:numId="7">
    <w:abstractNumId w:val="38"/>
  </w:num>
  <w:num w:numId="8">
    <w:abstractNumId w:val="29"/>
  </w:num>
  <w:num w:numId="9">
    <w:abstractNumId w:val="17"/>
  </w:num>
  <w:num w:numId="10">
    <w:abstractNumId w:val="26"/>
  </w:num>
  <w:num w:numId="11">
    <w:abstractNumId w:val="42"/>
  </w:num>
  <w:num w:numId="12">
    <w:abstractNumId w:val="23"/>
  </w:num>
  <w:num w:numId="13">
    <w:abstractNumId w:val="34"/>
  </w:num>
  <w:num w:numId="14">
    <w:abstractNumId w:val="28"/>
  </w:num>
  <w:num w:numId="15">
    <w:abstractNumId w:val="49"/>
  </w:num>
  <w:num w:numId="16">
    <w:abstractNumId w:val="36"/>
  </w:num>
  <w:num w:numId="17">
    <w:abstractNumId w:val="20"/>
  </w:num>
  <w:num w:numId="18">
    <w:abstractNumId w:val="22"/>
  </w:num>
  <w:num w:numId="19">
    <w:abstractNumId w:val="33"/>
  </w:num>
  <w:num w:numId="20">
    <w:abstractNumId w:val="0"/>
  </w:num>
  <w:num w:numId="21">
    <w:abstractNumId w:val="19"/>
  </w:num>
  <w:num w:numId="22">
    <w:abstractNumId w:val="39"/>
  </w:num>
  <w:num w:numId="23">
    <w:abstractNumId w:val="1"/>
  </w:num>
  <w:num w:numId="24">
    <w:abstractNumId w:val="27"/>
  </w:num>
  <w:num w:numId="25">
    <w:abstractNumId w:val="5"/>
  </w:num>
  <w:num w:numId="26">
    <w:abstractNumId w:val="46"/>
  </w:num>
  <w:num w:numId="27">
    <w:abstractNumId w:val="40"/>
  </w:num>
  <w:num w:numId="28">
    <w:abstractNumId w:val="21"/>
  </w:num>
  <w:num w:numId="29">
    <w:abstractNumId w:val="41"/>
  </w:num>
  <w:num w:numId="30">
    <w:abstractNumId w:val="37"/>
  </w:num>
  <w:num w:numId="31">
    <w:abstractNumId w:val="48"/>
  </w:num>
  <w:num w:numId="32">
    <w:abstractNumId w:val="30"/>
  </w:num>
  <w:num w:numId="33">
    <w:abstractNumId w:val="35"/>
  </w:num>
  <w:num w:numId="34">
    <w:abstractNumId w:val="18"/>
  </w:num>
  <w:num w:numId="35">
    <w:abstractNumId w:val="11"/>
  </w:num>
  <w:num w:numId="36">
    <w:abstractNumId w:val="24"/>
  </w:num>
  <w:num w:numId="37">
    <w:abstractNumId w:val="9"/>
  </w:num>
  <w:num w:numId="38">
    <w:abstractNumId w:val="50"/>
  </w:num>
  <w:num w:numId="39">
    <w:abstractNumId w:val="31"/>
  </w:num>
  <w:num w:numId="40">
    <w:abstractNumId w:val="2"/>
  </w:num>
  <w:num w:numId="41">
    <w:abstractNumId w:val="16"/>
  </w:num>
  <w:num w:numId="42">
    <w:abstractNumId w:val="45"/>
  </w:num>
  <w:num w:numId="43">
    <w:abstractNumId w:val="4"/>
  </w:num>
  <w:num w:numId="44">
    <w:abstractNumId w:val="25"/>
  </w:num>
  <w:num w:numId="45">
    <w:abstractNumId w:val="32"/>
  </w:num>
  <w:num w:numId="46">
    <w:abstractNumId w:val="43"/>
  </w:num>
  <w:num w:numId="47">
    <w:abstractNumId w:val="12"/>
  </w:num>
  <w:num w:numId="48">
    <w:abstractNumId w:val="13"/>
  </w:num>
  <w:num w:numId="49">
    <w:abstractNumId w:val="15"/>
  </w:num>
  <w:num w:numId="50">
    <w:abstractNumId w:val="7"/>
  </w:num>
  <w:num w:numId="51">
    <w:abstractNumId w:val="47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TGzNDWxNDQ1trRU0lEKTi0uzszPAykwqQUA30xrtSwAAAA="/>
  </w:docVars>
  <w:rsids>
    <w:rsidRoot w:val="00D25683"/>
    <w:rsid w:val="0010662D"/>
    <w:rsid w:val="002440E7"/>
    <w:rsid w:val="002E28A7"/>
    <w:rsid w:val="00304415"/>
    <w:rsid w:val="00367301"/>
    <w:rsid w:val="003710F8"/>
    <w:rsid w:val="00396C66"/>
    <w:rsid w:val="003B00C2"/>
    <w:rsid w:val="00474758"/>
    <w:rsid w:val="00490863"/>
    <w:rsid w:val="0051199C"/>
    <w:rsid w:val="00535D5D"/>
    <w:rsid w:val="005A18C6"/>
    <w:rsid w:val="00664387"/>
    <w:rsid w:val="006843B3"/>
    <w:rsid w:val="006B128C"/>
    <w:rsid w:val="006D7C6A"/>
    <w:rsid w:val="006F3666"/>
    <w:rsid w:val="007027AC"/>
    <w:rsid w:val="00742058"/>
    <w:rsid w:val="00743F06"/>
    <w:rsid w:val="007569E1"/>
    <w:rsid w:val="00777F9E"/>
    <w:rsid w:val="007B2780"/>
    <w:rsid w:val="007C6662"/>
    <w:rsid w:val="007C7C84"/>
    <w:rsid w:val="008133A9"/>
    <w:rsid w:val="008808E3"/>
    <w:rsid w:val="008D2FFB"/>
    <w:rsid w:val="00A05647"/>
    <w:rsid w:val="00C0430A"/>
    <w:rsid w:val="00D25683"/>
    <w:rsid w:val="00E71F8D"/>
    <w:rsid w:val="00E90818"/>
    <w:rsid w:val="00ED46E9"/>
    <w:rsid w:val="00EE5132"/>
    <w:rsid w:val="00FE2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205A6"/>
  <w15:chartTrackingRefBased/>
  <w15:docId w15:val="{97C4532E-1D53-48B5-8B7C-4E49AFE78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2568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5683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customStyle="1" w:styleId="pq">
    <w:name w:val="pq"/>
    <w:basedOn w:val="Normal"/>
    <w:rsid w:val="00D25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D25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D25683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25683"/>
    <w:rPr>
      <w:color w:val="0000FF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D46E9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D46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D46E9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D46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ListParagraph">
    <w:name w:val="List Paragraph"/>
    <w:basedOn w:val="Normal"/>
    <w:uiPriority w:val="34"/>
    <w:qFormat/>
    <w:rsid w:val="00ED46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44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959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7629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38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566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477333568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11209400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9787659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03476252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87924260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61069578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64258506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567975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1091885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7727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78984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5933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7086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8208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021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3274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90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37978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5043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43228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24619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4835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3241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5438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97596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8460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2127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953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14613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1295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589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14330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5009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3231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56971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37307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8514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4439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55877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49587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71248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313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335418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3846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1530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4582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9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701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70984451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3477559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67850814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516027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03862640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22953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109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131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1304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1056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61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34919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850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96422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74956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7988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8556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4772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5050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474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6989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2562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7205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0713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9054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610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1032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395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400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1912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9042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6715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1108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0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30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3783547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54684180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11675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3382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7291799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9198282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3660289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73350128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1162095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31206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55485518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1464128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48</Words>
  <Characters>483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DELL</cp:lastModifiedBy>
  <cp:revision>2</cp:revision>
  <dcterms:created xsi:type="dcterms:W3CDTF">2022-04-20T07:41:00Z</dcterms:created>
  <dcterms:modified xsi:type="dcterms:W3CDTF">2022-04-20T07:41:00Z</dcterms:modified>
</cp:coreProperties>
</file>